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52C99" w14:textId="77777777" w:rsidR="009153E1" w:rsidRDefault="009153E1">
      <w:pPr>
        <w:rPr>
          <w:sz w:val="44"/>
          <w:szCs w:val="44"/>
        </w:rPr>
      </w:pPr>
    </w:p>
    <w:p w14:paraId="799CBE36" w14:textId="77777777" w:rsidR="009153E1" w:rsidRDefault="009153E1">
      <w:pPr>
        <w:rPr>
          <w:sz w:val="44"/>
          <w:szCs w:val="44"/>
        </w:rPr>
      </w:pPr>
    </w:p>
    <w:p w14:paraId="0D3A10DC" w14:textId="77777777" w:rsidR="009153E1" w:rsidRDefault="009153E1">
      <w:pPr>
        <w:rPr>
          <w:sz w:val="44"/>
          <w:szCs w:val="44"/>
        </w:rPr>
      </w:pPr>
    </w:p>
    <w:p w14:paraId="07A5897D" w14:textId="3134647E" w:rsidR="009153E1" w:rsidRDefault="009153E1">
      <w:pPr>
        <w:rPr>
          <w:b/>
          <w:bCs/>
          <w:sz w:val="44"/>
          <w:szCs w:val="44"/>
        </w:rPr>
      </w:pPr>
    </w:p>
    <w:p w14:paraId="41FFF22A" w14:textId="77777777" w:rsidR="009A31E7" w:rsidRDefault="009A31E7">
      <w:pPr>
        <w:rPr>
          <w:rFonts w:hint="eastAsia"/>
          <w:b/>
          <w:bCs/>
          <w:sz w:val="44"/>
          <w:szCs w:val="44"/>
        </w:rPr>
      </w:pPr>
    </w:p>
    <w:p w14:paraId="0DAC8168" w14:textId="12FA1E89" w:rsidR="009153E1" w:rsidRPr="009A31E7" w:rsidRDefault="009A31E7" w:rsidP="009A31E7">
      <w:pPr>
        <w:jc w:val="center"/>
        <w:rPr>
          <w:rFonts w:hint="eastAsia"/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书籍影视交流平台</w:t>
      </w:r>
    </w:p>
    <w:p w14:paraId="2DED3ACA" w14:textId="2072291D" w:rsidR="009153E1" w:rsidRDefault="009153E1">
      <w:pPr>
        <w:jc w:val="center"/>
        <w:rPr>
          <w:b/>
          <w:bCs/>
          <w:sz w:val="44"/>
          <w:szCs w:val="44"/>
        </w:rPr>
      </w:pPr>
    </w:p>
    <w:p w14:paraId="56A011FA" w14:textId="77777777" w:rsidR="009A31E7" w:rsidRDefault="009A31E7">
      <w:pPr>
        <w:jc w:val="center"/>
        <w:rPr>
          <w:rFonts w:hint="eastAsia"/>
          <w:b/>
          <w:bCs/>
          <w:sz w:val="44"/>
          <w:szCs w:val="44"/>
        </w:rPr>
      </w:pPr>
    </w:p>
    <w:p w14:paraId="00F52038" w14:textId="77777777" w:rsidR="009153E1" w:rsidRDefault="009153E1">
      <w:pPr>
        <w:jc w:val="center"/>
        <w:rPr>
          <w:b/>
          <w:bCs/>
          <w:sz w:val="44"/>
          <w:szCs w:val="44"/>
        </w:rPr>
      </w:pPr>
    </w:p>
    <w:p w14:paraId="56E1A6BC" w14:textId="104CA488" w:rsidR="009153E1" w:rsidRDefault="009153E1">
      <w:pPr>
        <w:jc w:val="center"/>
        <w:rPr>
          <w:b/>
          <w:bCs/>
          <w:sz w:val="44"/>
          <w:szCs w:val="44"/>
        </w:rPr>
      </w:pPr>
    </w:p>
    <w:p w14:paraId="67509FAA" w14:textId="77777777" w:rsidR="009A31E7" w:rsidRDefault="009A31E7">
      <w:pPr>
        <w:jc w:val="center"/>
        <w:rPr>
          <w:rFonts w:hint="eastAsia"/>
          <w:b/>
          <w:bCs/>
          <w:sz w:val="44"/>
          <w:szCs w:val="44"/>
        </w:rPr>
      </w:pPr>
    </w:p>
    <w:p w14:paraId="29C66273" w14:textId="77777777" w:rsidR="009153E1" w:rsidRDefault="009153E1">
      <w:pPr>
        <w:rPr>
          <w:b/>
          <w:bCs/>
          <w:sz w:val="44"/>
          <w:szCs w:val="44"/>
        </w:rPr>
      </w:pPr>
    </w:p>
    <w:p w14:paraId="3ABBA726" w14:textId="77777777" w:rsidR="009153E1" w:rsidRDefault="000E4DB5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用户使用说明书</w:t>
      </w:r>
      <w:r>
        <w:rPr>
          <w:rFonts w:hint="eastAsia"/>
          <w:b/>
          <w:bCs/>
          <w:sz w:val="44"/>
          <w:szCs w:val="44"/>
        </w:rPr>
        <w:t>]</w:t>
      </w:r>
    </w:p>
    <w:p w14:paraId="4C0840AF" w14:textId="77777777" w:rsidR="009153E1" w:rsidRDefault="009153E1">
      <w:pPr>
        <w:rPr>
          <w:sz w:val="44"/>
          <w:szCs w:val="44"/>
        </w:rPr>
      </w:pPr>
    </w:p>
    <w:p w14:paraId="73A65848" w14:textId="77777777" w:rsidR="009153E1" w:rsidRDefault="009153E1">
      <w:pPr>
        <w:rPr>
          <w:sz w:val="44"/>
          <w:szCs w:val="44"/>
        </w:rPr>
      </w:pPr>
    </w:p>
    <w:p w14:paraId="4F95B2C6" w14:textId="77777777" w:rsidR="009153E1" w:rsidRDefault="009153E1">
      <w:pPr>
        <w:rPr>
          <w:sz w:val="44"/>
          <w:szCs w:val="44"/>
        </w:rPr>
      </w:pPr>
    </w:p>
    <w:p w14:paraId="3CF83012" w14:textId="77777777" w:rsidR="009153E1" w:rsidRDefault="009153E1">
      <w:pPr>
        <w:rPr>
          <w:sz w:val="44"/>
          <w:szCs w:val="44"/>
        </w:rPr>
      </w:pPr>
    </w:p>
    <w:p w14:paraId="1858E9B9" w14:textId="77777777" w:rsidR="009153E1" w:rsidRDefault="009153E1">
      <w:pPr>
        <w:rPr>
          <w:sz w:val="44"/>
          <w:szCs w:val="44"/>
        </w:rPr>
      </w:pPr>
    </w:p>
    <w:p w14:paraId="260B271D" w14:textId="77777777" w:rsidR="009153E1" w:rsidRDefault="009153E1">
      <w:pPr>
        <w:rPr>
          <w:sz w:val="44"/>
          <w:szCs w:val="44"/>
        </w:rPr>
      </w:pPr>
    </w:p>
    <w:p w14:paraId="14E85343" w14:textId="77777777" w:rsidR="009153E1" w:rsidRDefault="009153E1">
      <w:pPr>
        <w:rPr>
          <w:sz w:val="44"/>
          <w:szCs w:val="44"/>
        </w:rPr>
      </w:pPr>
    </w:p>
    <w:p w14:paraId="2FCEEF02" w14:textId="77777777" w:rsidR="009153E1" w:rsidRDefault="009153E1">
      <w:pPr>
        <w:rPr>
          <w:sz w:val="44"/>
          <w:szCs w:val="44"/>
        </w:rPr>
      </w:pPr>
    </w:p>
    <w:p w14:paraId="0CC89743" w14:textId="77777777" w:rsidR="009153E1" w:rsidRDefault="009153E1">
      <w:pPr>
        <w:rPr>
          <w:rFonts w:hint="eastAsia"/>
          <w:sz w:val="44"/>
          <w:szCs w:val="44"/>
        </w:rPr>
      </w:pPr>
    </w:p>
    <w:sdt>
      <w:sdtPr>
        <w:rPr>
          <w:lang w:val="zh-CN"/>
        </w:rPr>
        <w:id w:val="1180632631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theme="minorBidi"/>
          <w:b/>
          <w:bCs/>
          <w:color w:val="auto"/>
          <w:kern w:val="2"/>
          <w:sz w:val="24"/>
          <w:szCs w:val="24"/>
        </w:rPr>
      </w:sdtEndPr>
      <w:sdtContent>
        <w:p w14:paraId="6C05757F" w14:textId="4AA2D6AB" w:rsidR="00BC49BB" w:rsidRPr="00BC49BB" w:rsidRDefault="00BC49BB" w:rsidP="00BC49BB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BC49BB">
            <w:rPr>
              <w:rFonts w:ascii="黑体" w:eastAsia="黑体" w:hAnsi="黑体"/>
              <w:color w:val="auto"/>
              <w:lang w:val="zh-CN"/>
            </w:rPr>
            <w:t>目</w:t>
          </w:r>
          <w:r>
            <w:rPr>
              <w:rFonts w:ascii="黑体" w:eastAsia="黑体" w:hAnsi="黑体" w:hint="eastAsia"/>
              <w:color w:val="auto"/>
              <w:lang w:val="zh-CN"/>
            </w:rPr>
            <w:t xml:space="preserve"> </w:t>
          </w:r>
          <w:r w:rsidRPr="00BC49BB">
            <w:rPr>
              <w:rFonts w:ascii="黑体" w:eastAsia="黑体" w:hAnsi="黑体"/>
              <w:color w:val="auto"/>
              <w:lang w:val="zh-CN"/>
            </w:rPr>
            <w:t>录</w:t>
          </w:r>
        </w:p>
        <w:p w14:paraId="057ECCDE" w14:textId="74EF5EAB" w:rsidR="00BC49BB" w:rsidRDefault="00BC49BB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761743" w:history="1">
            <w:r w:rsidRPr="00DF72FE">
              <w:rPr>
                <w:rStyle w:val="a7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608F5" w14:textId="704E4E11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44" w:history="1">
            <w:r w:rsidRPr="00DF72FE">
              <w:rPr>
                <w:rStyle w:val="a7"/>
                <w:noProof/>
              </w:rPr>
              <w:t xml:space="preserve">1.1 </w:t>
            </w:r>
            <w:r w:rsidRPr="00DF72FE">
              <w:rPr>
                <w:rStyle w:val="a7"/>
                <w:noProof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29490" w14:textId="5A412CD2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45" w:history="1">
            <w:r w:rsidRPr="00DF72FE">
              <w:rPr>
                <w:rStyle w:val="a7"/>
                <w:noProof/>
              </w:rPr>
              <w:t xml:space="preserve">1.2 </w:t>
            </w:r>
            <w:r w:rsidRPr="00DF72FE">
              <w:rPr>
                <w:rStyle w:val="a7"/>
                <w:noProof/>
              </w:rPr>
              <w:t>编写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A585D" w14:textId="7F3952EA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46" w:history="1">
            <w:r w:rsidRPr="00DF72FE">
              <w:rPr>
                <w:rStyle w:val="a7"/>
                <w:noProof/>
              </w:rPr>
              <w:t xml:space="preserve">1.3 </w:t>
            </w:r>
            <w:r w:rsidRPr="00DF72FE">
              <w:rPr>
                <w:rStyle w:val="a7"/>
                <w:noProof/>
              </w:rPr>
              <w:t>涉及名词解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CD1F5" w14:textId="13D0A340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47" w:history="1">
            <w:r w:rsidRPr="00DF72FE">
              <w:rPr>
                <w:rStyle w:val="a7"/>
                <w:noProof/>
              </w:rPr>
              <w:t xml:space="preserve">1.4 </w:t>
            </w:r>
            <w:r w:rsidRPr="00DF72FE">
              <w:rPr>
                <w:rStyle w:val="a7"/>
                <w:noProof/>
              </w:rPr>
              <w:t>项目使用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F8CAE" w14:textId="43E65714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48" w:history="1">
            <w:r w:rsidRPr="00DF72FE">
              <w:rPr>
                <w:rStyle w:val="a7"/>
                <w:noProof/>
              </w:rPr>
              <w:t xml:space="preserve">1.5 </w:t>
            </w:r>
            <w:r w:rsidRPr="00DF72FE">
              <w:rPr>
                <w:rStyle w:val="a7"/>
                <w:noProof/>
              </w:rPr>
              <w:t>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4BF88" w14:textId="21292F90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49" w:history="1">
            <w:r w:rsidRPr="00DF72FE">
              <w:rPr>
                <w:rStyle w:val="a7"/>
                <w:noProof/>
              </w:rPr>
              <w:t xml:space="preserve">1.6 </w:t>
            </w:r>
            <w:r w:rsidRPr="00DF72FE">
              <w:rPr>
                <w:rStyle w:val="a7"/>
                <w:noProof/>
              </w:rPr>
              <w:t>相关文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4B9D1" w14:textId="66F87326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0" w:history="1">
            <w:r w:rsidRPr="00DF72FE">
              <w:rPr>
                <w:rStyle w:val="a7"/>
                <w:noProof/>
              </w:rPr>
              <w:t xml:space="preserve">1.7 </w:t>
            </w:r>
            <w:r w:rsidRPr="00DF72FE">
              <w:rPr>
                <w:rStyle w:val="a7"/>
                <w:noProof/>
              </w:rPr>
              <w:t>版本更新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978F7" w14:textId="6C655CFC" w:rsidR="00BC49BB" w:rsidRDefault="00BC49B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751" w:history="1">
            <w:r w:rsidRPr="00DF72FE">
              <w:rPr>
                <w:rStyle w:val="a7"/>
                <w:noProof/>
              </w:rPr>
              <w:t>二、软件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28741" w14:textId="60886082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2" w:history="1">
            <w:r w:rsidRPr="00DF72FE">
              <w:rPr>
                <w:rStyle w:val="a7"/>
                <w:noProof/>
              </w:rPr>
              <w:t xml:space="preserve">2.1 </w:t>
            </w:r>
            <w:r w:rsidRPr="00DF72FE">
              <w:rPr>
                <w:rStyle w:val="a7"/>
                <w:noProof/>
              </w:rPr>
              <w:t>项目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B9545" w14:textId="6CAE72A1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3" w:history="1">
            <w:r w:rsidRPr="00DF72FE">
              <w:rPr>
                <w:rStyle w:val="a7"/>
                <w:noProof/>
              </w:rPr>
              <w:t xml:space="preserve">2.2 </w:t>
            </w:r>
            <w:r w:rsidRPr="00DF72FE">
              <w:rPr>
                <w:rStyle w:val="a7"/>
                <w:noProof/>
              </w:rPr>
              <w:t>子系统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A2492" w14:textId="7BBF8C31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4" w:history="1">
            <w:r w:rsidRPr="00DF72FE">
              <w:rPr>
                <w:rStyle w:val="a7"/>
                <w:noProof/>
              </w:rPr>
              <w:t xml:space="preserve">2.3 </w:t>
            </w:r>
            <w:r w:rsidRPr="00DF72FE">
              <w:rPr>
                <w:rStyle w:val="a7"/>
                <w:noProof/>
              </w:rPr>
              <w:t>功能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9F131" w14:textId="40A25771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5" w:history="1">
            <w:r w:rsidRPr="00DF72FE">
              <w:rPr>
                <w:rStyle w:val="a7"/>
                <w:noProof/>
              </w:rPr>
              <w:t xml:space="preserve">2.4 </w:t>
            </w:r>
            <w:r w:rsidRPr="00DF72FE">
              <w:rPr>
                <w:rStyle w:val="a7"/>
                <w:noProof/>
              </w:rPr>
              <w:t>性能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6E42E" w14:textId="13EBF494" w:rsidR="00BC49BB" w:rsidRDefault="00BC49B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756" w:history="1">
            <w:r w:rsidRPr="00DF72FE">
              <w:rPr>
                <w:rStyle w:val="a7"/>
                <w:noProof/>
              </w:rPr>
              <w:t>三、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C8A75" w14:textId="125265CB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7" w:history="1">
            <w:r w:rsidRPr="00DF72FE">
              <w:rPr>
                <w:rStyle w:val="a7"/>
                <w:noProof/>
              </w:rPr>
              <w:t xml:space="preserve">3.1 </w:t>
            </w:r>
            <w:r w:rsidRPr="00DF72FE">
              <w:rPr>
                <w:rStyle w:val="a7"/>
                <w:noProof/>
              </w:rPr>
              <w:t>硬件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88ADD" w14:textId="050FF0F3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58" w:history="1">
            <w:r w:rsidRPr="00DF72FE">
              <w:rPr>
                <w:rStyle w:val="a7"/>
                <w:noProof/>
              </w:rPr>
              <w:t xml:space="preserve">3.2 </w:t>
            </w:r>
            <w:r w:rsidRPr="00DF72FE">
              <w:rPr>
                <w:rStyle w:val="a7"/>
                <w:noProof/>
              </w:rPr>
              <w:t>软件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40A64" w14:textId="5E2C5496" w:rsidR="00BC49BB" w:rsidRDefault="00BC49B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759" w:history="1">
            <w:r w:rsidRPr="00DF72FE">
              <w:rPr>
                <w:rStyle w:val="a7"/>
                <w:noProof/>
              </w:rPr>
              <w:t>四、系统各页面进入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F6A75" w14:textId="58717118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60" w:history="1">
            <w:r w:rsidRPr="00DF72FE">
              <w:rPr>
                <w:rStyle w:val="a7"/>
                <w:noProof/>
              </w:rPr>
              <w:t xml:space="preserve">4.1 </w:t>
            </w:r>
            <w:r w:rsidRPr="00DF72FE">
              <w:rPr>
                <w:rStyle w:val="a7"/>
                <w:noProof/>
              </w:rPr>
              <w:t>本地文件进入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3D2F5" w14:textId="7A50CB3A" w:rsidR="00BC49BB" w:rsidRDefault="00BC49BB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761" w:history="1">
            <w:r w:rsidRPr="00DF72FE">
              <w:rPr>
                <w:rStyle w:val="a7"/>
                <w:noProof/>
              </w:rPr>
              <w:t xml:space="preserve">4.2 </w:t>
            </w:r>
            <w:r w:rsidRPr="00DF72FE">
              <w:rPr>
                <w:rStyle w:val="a7"/>
                <w:noProof/>
              </w:rPr>
              <w:t>域名进入方式（暂时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0F3A5" w14:textId="45532436" w:rsidR="00BC49BB" w:rsidRDefault="00BC49B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762" w:history="1">
            <w:r w:rsidRPr="00DF72FE">
              <w:rPr>
                <w:rStyle w:val="a7"/>
                <w:noProof/>
              </w:rPr>
              <w:t>五、系统功能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FD755" w14:textId="12552B3A" w:rsidR="00BC49BB" w:rsidRDefault="00BC49B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763" w:history="1">
            <w:r w:rsidRPr="00DF72FE">
              <w:rPr>
                <w:rStyle w:val="a7"/>
                <w:noProof/>
              </w:rPr>
              <w:t>六、项目测试文件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96EE4" w14:textId="6867FA2E" w:rsidR="00BC49BB" w:rsidRDefault="00BC49BB">
          <w:r>
            <w:rPr>
              <w:b/>
              <w:bCs/>
              <w:lang w:val="zh-CN"/>
            </w:rPr>
            <w:fldChar w:fldCharType="end"/>
          </w:r>
        </w:p>
      </w:sdtContent>
    </w:sdt>
    <w:p w14:paraId="41D45DD8" w14:textId="77777777" w:rsidR="009153E1" w:rsidRDefault="009153E1"/>
    <w:p w14:paraId="0B20F10D" w14:textId="77777777" w:rsidR="009153E1" w:rsidRDefault="009153E1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</w:pPr>
      <w:bookmarkStart w:id="0" w:name="_Toc16187_WPSOffice_Level1"/>
    </w:p>
    <w:p w14:paraId="09CC4170" w14:textId="77777777" w:rsidR="009153E1" w:rsidRDefault="009153E1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  <w:sectPr w:rsidR="009153E1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7BF724A0" w14:textId="77777777" w:rsidR="009153E1" w:rsidRDefault="000E4DB5">
      <w:pPr>
        <w:pStyle w:val="1"/>
        <w:spacing w:before="156" w:after="156"/>
      </w:pPr>
      <w:bookmarkStart w:id="1" w:name="_Toc22080_WPSOffice_Level1"/>
      <w:bookmarkStart w:id="2" w:name="_Toc28810_WPSOffice_Level1"/>
      <w:bookmarkStart w:id="3" w:name="_Toc20527_WPSOffice_Level1"/>
      <w:bookmarkStart w:id="4" w:name="_Toc39761743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  <w:bookmarkEnd w:id="4"/>
    </w:p>
    <w:p w14:paraId="5344FE24" w14:textId="77777777" w:rsidR="009153E1" w:rsidRDefault="009153E1">
      <w:pPr>
        <w:ind w:firstLine="420"/>
        <w:rPr>
          <w:rFonts w:ascii="宋体" w:hAnsi="宋体" w:cs="宋体"/>
        </w:rPr>
      </w:pPr>
    </w:p>
    <w:p w14:paraId="18D69A33" w14:textId="77777777" w:rsidR="009153E1" w:rsidRDefault="000E4DB5">
      <w:pPr>
        <w:pStyle w:val="2"/>
        <w:spacing w:before="156" w:after="156"/>
      </w:pPr>
      <w:bookmarkStart w:id="5" w:name="_Toc27240_WPSOffice_Level2"/>
      <w:bookmarkStart w:id="6" w:name="_Toc24720_WPSOffice_Level2"/>
      <w:bookmarkStart w:id="7" w:name="_Toc22382_WPSOffice_Level2"/>
      <w:bookmarkStart w:id="8" w:name="_Toc12488_WPSOffice_Level2"/>
      <w:bookmarkStart w:id="9" w:name="_Toc39761744"/>
      <w:r>
        <w:rPr>
          <w:rFonts w:hint="eastAsia"/>
        </w:rPr>
        <w:t xml:space="preserve">1.1 </w:t>
      </w:r>
      <w:bookmarkEnd w:id="5"/>
      <w:r>
        <w:rPr>
          <w:rFonts w:hint="eastAsia"/>
        </w:rPr>
        <w:t>项目背景</w:t>
      </w:r>
      <w:bookmarkEnd w:id="6"/>
      <w:bookmarkEnd w:id="7"/>
      <w:bookmarkEnd w:id="8"/>
      <w:bookmarkEnd w:id="9"/>
    </w:p>
    <w:p w14:paraId="4ED6E155" w14:textId="77777777" w:rsidR="009153E1" w:rsidRDefault="009153E1">
      <w:pPr>
        <w:ind w:firstLine="420"/>
        <w:rPr>
          <w:rFonts w:ascii="宋体" w:hAnsi="宋体" w:cs="宋体"/>
        </w:rPr>
      </w:pPr>
    </w:p>
    <w:p w14:paraId="248F65DA" w14:textId="77777777" w:rsidR="009153E1" w:rsidRDefault="000E4DB5">
      <w:pPr>
        <w:pStyle w:val="2"/>
        <w:spacing w:before="156" w:after="156"/>
      </w:pPr>
      <w:bookmarkStart w:id="10" w:name="_Toc17866_WPSOffice_Level2"/>
      <w:bookmarkStart w:id="11" w:name="_Toc3847_WPSOffice_Level2"/>
      <w:bookmarkStart w:id="12" w:name="_Toc6725_WPSOffice_Level2"/>
      <w:bookmarkStart w:id="13" w:name="_Toc1543_WPSOffice_Level2"/>
      <w:bookmarkStart w:id="14" w:name="_Toc39761745"/>
      <w:r>
        <w:rPr>
          <w:rFonts w:hint="eastAsia"/>
        </w:rPr>
        <w:t xml:space="preserve">1.2 </w:t>
      </w:r>
      <w:r>
        <w:rPr>
          <w:rFonts w:hint="eastAsia"/>
        </w:rPr>
        <w:t>编写目的</w:t>
      </w:r>
      <w:bookmarkEnd w:id="10"/>
      <w:bookmarkEnd w:id="11"/>
      <w:bookmarkEnd w:id="12"/>
      <w:bookmarkEnd w:id="13"/>
      <w:bookmarkEnd w:id="14"/>
    </w:p>
    <w:p w14:paraId="452D6F43" w14:textId="77777777" w:rsidR="009153E1" w:rsidRDefault="009153E1">
      <w:pPr>
        <w:ind w:firstLine="420"/>
        <w:rPr>
          <w:rFonts w:ascii="宋体" w:hAnsi="宋体" w:cs="宋体"/>
        </w:rPr>
      </w:pPr>
      <w:bookmarkStart w:id="15" w:name="_Toc14006_WPSOffice_Level2"/>
    </w:p>
    <w:p w14:paraId="7B124736" w14:textId="1B0A27AF" w:rsidR="009153E1" w:rsidRDefault="000E4DB5">
      <w:pPr>
        <w:pStyle w:val="2"/>
        <w:spacing w:before="156" w:after="156"/>
      </w:pPr>
      <w:bookmarkStart w:id="16" w:name="_Toc29091_WPSOffice_Level2"/>
      <w:bookmarkStart w:id="17" w:name="_Toc5951_WPSOffice_Level2"/>
      <w:bookmarkStart w:id="18" w:name="_Toc20856_WPSOffice_Level2"/>
      <w:bookmarkStart w:id="19" w:name="_Toc39761746"/>
      <w:r>
        <w:rPr>
          <w:rFonts w:hint="eastAsia"/>
        </w:rPr>
        <w:t xml:space="preserve">1.3 </w:t>
      </w:r>
      <w:r>
        <w:rPr>
          <w:rFonts w:hint="eastAsia"/>
        </w:rPr>
        <w:t>涉及名词解释</w:t>
      </w:r>
      <w:bookmarkEnd w:id="15"/>
      <w:bookmarkEnd w:id="16"/>
      <w:bookmarkEnd w:id="17"/>
      <w:bookmarkEnd w:id="18"/>
      <w:bookmarkEnd w:id="19"/>
    </w:p>
    <w:p w14:paraId="6FA11FC4" w14:textId="77777777" w:rsidR="009A31E7" w:rsidRPr="009A31E7" w:rsidRDefault="009A31E7" w:rsidP="009A31E7">
      <w:pPr>
        <w:rPr>
          <w:rFonts w:hint="eastAsia"/>
        </w:rPr>
      </w:pPr>
    </w:p>
    <w:p w14:paraId="33AE6CCB" w14:textId="77777777" w:rsidR="009153E1" w:rsidRDefault="000E4DB5">
      <w:pPr>
        <w:pStyle w:val="2"/>
        <w:spacing w:before="156" w:after="156"/>
      </w:pPr>
      <w:bookmarkStart w:id="20" w:name="_Toc6473_WPSOffice_Level2"/>
      <w:bookmarkStart w:id="21" w:name="_Toc24269_WPSOffice_Level2"/>
      <w:bookmarkStart w:id="22" w:name="_Toc814_WPSOffice_Level2"/>
      <w:bookmarkStart w:id="23" w:name="_Toc39761747"/>
      <w:r>
        <w:rPr>
          <w:rFonts w:hint="eastAsia"/>
        </w:rPr>
        <w:t xml:space="preserve">1.4 </w:t>
      </w:r>
      <w:r>
        <w:rPr>
          <w:rFonts w:hint="eastAsia"/>
        </w:rPr>
        <w:t>项目使用者</w:t>
      </w:r>
      <w:bookmarkEnd w:id="20"/>
      <w:bookmarkEnd w:id="21"/>
      <w:bookmarkEnd w:id="22"/>
      <w:bookmarkEnd w:id="23"/>
    </w:p>
    <w:p w14:paraId="0BB8FE06" w14:textId="77777777" w:rsidR="009153E1" w:rsidRDefault="009153E1">
      <w:pPr>
        <w:ind w:firstLine="420"/>
      </w:pPr>
    </w:p>
    <w:p w14:paraId="52F5D0E5" w14:textId="77777777" w:rsidR="009153E1" w:rsidRDefault="000E4DB5">
      <w:pPr>
        <w:jc w:val="center"/>
        <w:rPr>
          <w:rFonts w:ascii="宋体" w:hAnsi="宋体" w:cs="宋体"/>
          <w:b/>
          <w:bCs/>
          <w:sz w:val="21"/>
          <w:szCs w:val="21"/>
        </w:rPr>
      </w:pPr>
      <w:bookmarkStart w:id="24" w:name="_Toc16447_WPSOffice_Level2"/>
      <w:bookmarkStart w:id="25" w:name="_Toc22382_WPSOffice_Level3"/>
      <w:bookmarkStart w:id="26" w:name="_Toc28313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 xml:space="preserve">1-1 </w:t>
      </w:r>
      <w:r>
        <w:rPr>
          <w:rFonts w:ascii="宋体" w:hAnsi="宋体" w:cs="宋体" w:hint="eastAsia"/>
          <w:sz w:val="21"/>
          <w:szCs w:val="21"/>
        </w:rPr>
        <w:t>角色授权设计表</w:t>
      </w:r>
      <w:bookmarkEnd w:id="24"/>
      <w:bookmarkEnd w:id="25"/>
      <w:bookmarkEnd w:id="26"/>
    </w:p>
    <w:tbl>
      <w:tblPr>
        <w:tblStyle w:val="a6"/>
        <w:tblW w:w="8520" w:type="dxa"/>
        <w:tblLayout w:type="fixed"/>
        <w:tblLook w:val="04A0" w:firstRow="1" w:lastRow="0" w:firstColumn="1" w:lastColumn="0" w:noHBand="0" w:noVBand="1"/>
      </w:tblPr>
      <w:tblGrid>
        <w:gridCol w:w="3389"/>
        <w:gridCol w:w="2813"/>
        <w:gridCol w:w="2318"/>
      </w:tblGrid>
      <w:tr w:rsidR="009153E1" w14:paraId="3746C32A" w14:textId="77777777">
        <w:tc>
          <w:tcPr>
            <w:tcW w:w="3389" w:type="dxa"/>
          </w:tcPr>
          <w:p w14:paraId="3B5BBB2E" w14:textId="77777777" w:rsidR="009153E1" w:rsidRDefault="000E4DB5">
            <w:pPr>
              <w:jc w:val="center"/>
            </w:pPr>
            <w:r>
              <w:rPr>
                <w:rFonts w:hint="eastAsia"/>
              </w:rPr>
              <w:t>子系统名称</w:t>
            </w:r>
          </w:p>
        </w:tc>
        <w:tc>
          <w:tcPr>
            <w:tcW w:w="2813" w:type="dxa"/>
          </w:tcPr>
          <w:p w14:paraId="4928B352" w14:textId="77777777" w:rsidR="009153E1" w:rsidRDefault="000E4DB5">
            <w:pPr>
              <w:jc w:val="center"/>
            </w:pPr>
            <w:r>
              <w:rPr>
                <w:rFonts w:hint="eastAsia"/>
              </w:rPr>
              <w:t>核心企业</w:t>
            </w:r>
          </w:p>
        </w:tc>
        <w:tc>
          <w:tcPr>
            <w:tcW w:w="2318" w:type="dxa"/>
          </w:tcPr>
          <w:p w14:paraId="397421F0" w14:textId="77777777" w:rsidR="009153E1" w:rsidRDefault="000E4DB5">
            <w:pPr>
              <w:jc w:val="center"/>
            </w:pPr>
            <w:r>
              <w:rPr>
                <w:rFonts w:hint="eastAsia"/>
              </w:rPr>
              <w:t>资金方</w:t>
            </w:r>
          </w:p>
        </w:tc>
      </w:tr>
      <w:tr w:rsidR="009153E1" w14:paraId="694D56E8" w14:textId="77777777">
        <w:tc>
          <w:tcPr>
            <w:tcW w:w="3389" w:type="dxa"/>
          </w:tcPr>
          <w:p w14:paraId="30B9E6F8" w14:textId="77777777" w:rsidR="009153E1" w:rsidRDefault="000E4DB5">
            <w:pPr>
              <w:jc w:val="center"/>
            </w:pPr>
            <w:r>
              <w:rPr>
                <w:rFonts w:hint="eastAsia"/>
              </w:rPr>
              <w:t>核心企业管理系统</w:t>
            </w:r>
          </w:p>
        </w:tc>
        <w:tc>
          <w:tcPr>
            <w:tcW w:w="2813" w:type="dxa"/>
          </w:tcPr>
          <w:p w14:paraId="66DE8139" w14:textId="5CD418F1" w:rsidR="009153E1" w:rsidRDefault="009153E1">
            <w:pPr>
              <w:jc w:val="center"/>
            </w:pPr>
          </w:p>
        </w:tc>
        <w:tc>
          <w:tcPr>
            <w:tcW w:w="2318" w:type="dxa"/>
          </w:tcPr>
          <w:p w14:paraId="01104C57" w14:textId="4D70009B" w:rsidR="009153E1" w:rsidRDefault="009153E1">
            <w:pPr>
              <w:jc w:val="center"/>
            </w:pPr>
          </w:p>
        </w:tc>
      </w:tr>
      <w:tr w:rsidR="009153E1" w14:paraId="044E5F6B" w14:textId="77777777">
        <w:tc>
          <w:tcPr>
            <w:tcW w:w="3389" w:type="dxa"/>
          </w:tcPr>
          <w:p w14:paraId="570BF00D" w14:textId="77777777" w:rsidR="009153E1" w:rsidRDefault="000E4DB5">
            <w:pPr>
              <w:jc w:val="center"/>
            </w:pPr>
            <w:r>
              <w:rPr>
                <w:rFonts w:hint="eastAsia"/>
              </w:rPr>
              <w:t>资金方管理系统（部分）</w:t>
            </w:r>
          </w:p>
        </w:tc>
        <w:tc>
          <w:tcPr>
            <w:tcW w:w="2813" w:type="dxa"/>
          </w:tcPr>
          <w:p w14:paraId="00050C00" w14:textId="232CE5B7" w:rsidR="009153E1" w:rsidRDefault="009153E1">
            <w:pPr>
              <w:jc w:val="center"/>
            </w:pPr>
          </w:p>
        </w:tc>
        <w:tc>
          <w:tcPr>
            <w:tcW w:w="2318" w:type="dxa"/>
          </w:tcPr>
          <w:p w14:paraId="5CAA1757" w14:textId="4FCDBF33" w:rsidR="009153E1" w:rsidRDefault="009153E1">
            <w:pPr>
              <w:jc w:val="center"/>
            </w:pPr>
          </w:p>
        </w:tc>
      </w:tr>
    </w:tbl>
    <w:p w14:paraId="4DAF420B" w14:textId="77777777" w:rsidR="009153E1" w:rsidRDefault="009153E1">
      <w:pPr>
        <w:ind w:firstLine="420"/>
        <w:rPr>
          <w:rFonts w:ascii="宋体" w:hAnsi="宋体" w:cs="宋体"/>
        </w:rPr>
      </w:pPr>
    </w:p>
    <w:p w14:paraId="57858659" w14:textId="77777777" w:rsidR="009153E1" w:rsidRDefault="000E4DB5">
      <w:pPr>
        <w:pStyle w:val="2"/>
        <w:spacing w:before="156" w:after="156"/>
      </w:pPr>
      <w:bookmarkStart w:id="27" w:name="_Toc13137_WPSOffice_Level2"/>
      <w:bookmarkStart w:id="28" w:name="_Toc20794_WPSOffice_Level2"/>
      <w:bookmarkStart w:id="29" w:name="_Toc13358_WPSOffice_Level2"/>
      <w:bookmarkStart w:id="30" w:name="_Toc12504_WPSOffice_Level2"/>
      <w:bookmarkStart w:id="31" w:name="_Toc39761748"/>
      <w:r>
        <w:rPr>
          <w:rFonts w:hint="eastAsia"/>
        </w:rPr>
        <w:t xml:space="preserve">1.5 </w:t>
      </w:r>
      <w:r>
        <w:rPr>
          <w:rFonts w:hint="eastAsia"/>
        </w:rPr>
        <w:t>参考资料</w:t>
      </w:r>
      <w:bookmarkEnd w:id="27"/>
      <w:bookmarkEnd w:id="28"/>
      <w:bookmarkEnd w:id="29"/>
      <w:bookmarkEnd w:id="30"/>
      <w:bookmarkEnd w:id="31"/>
    </w:p>
    <w:p w14:paraId="387FE2D1" w14:textId="77777777" w:rsidR="009153E1" w:rsidRDefault="000E4DB5">
      <w:pPr>
        <w:ind w:firstLine="420"/>
        <w:rPr>
          <w:rFonts w:ascii="宋体" w:hAnsi="宋体" w:cs="宋体"/>
        </w:rPr>
      </w:pPr>
      <w:bookmarkStart w:id="32" w:name="_Toc9439_WPSOffice_Level3"/>
      <w:bookmarkStart w:id="33" w:name="_Toc17866_WPSOffice_Level3"/>
      <w:bookmarkStart w:id="34" w:name="_Toc23833_WPSOffice_Level3"/>
      <w:bookmarkStart w:id="35" w:name="_Toc3847_WPSOffice_Level3"/>
      <w:r>
        <w:rPr>
          <w:rFonts w:ascii="宋体" w:hAnsi="宋体" w:cs="宋体" w:hint="eastAsia"/>
        </w:rPr>
        <w:t xml:space="preserve">[1] </w:t>
      </w:r>
      <w:r>
        <w:rPr>
          <w:rFonts w:ascii="宋体" w:hAnsi="宋体" w:cs="宋体" w:hint="eastAsia"/>
        </w:rPr>
        <w:t>吕云翔</w:t>
      </w:r>
      <w:r>
        <w:rPr>
          <w:rFonts w:ascii="宋体" w:hAnsi="宋体" w:cs="宋体" w:hint="eastAsia"/>
        </w:rPr>
        <w:t>.</w:t>
      </w:r>
      <w:r>
        <w:rPr>
          <w:rFonts w:ascii="宋体" w:hAnsi="宋体" w:cs="宋体" w:hint="eastAsia"/>
        </w:rPr>
        <w:t>软件工程实用教程</w:t>
      </w:r>
      <w:r>
        <w:rPr>
          <w:rFonts w:ascii="宋体" w:hAnsi="宋体" w:cs="宋体" w:hint="eastAsia"/>
        </w:rPr>
        <w:t>[M].</w:t>
      </w:r>
      <w:r>
        <w:rPr>
          <w:rFonts w:ascii="宋体" w:hAnsi="宋体" w:cs="宋体" w:hint="eastAsia"/>
        </w:rPr>
        <w:t>北京：清华大学出版社，</w:t>
      </w:r>
      <w:r>
        <w:rPr>
          <w:rFonts w:ascii="宋体" w:hAnsi="宋体" w:cs="宋体" w:hint="eastAsia"/>
        </w:rPr>
        <w:t>2015.</w:t>
      </w:r>
      <w:bookmarkEnd w:id="32"/>
      <w:bookmarkEnd w:id="33"/>
      <w:bookmarkEnd w:id="34"/>
      <w:bookmarkEnd w:id="35"/>
    </w:p>
    <w:p w14:paraId="1D2D47A4" w14:textId="77777777" w:rsidR="009153E1" w:rsidRDefault="009153E1">
      <w:pPr>
        <w:ind w:firstLine="420"/>
        <w:rPr>
          <w:rFonts w:ascii="宋体" w:hAnsi="宋体" w:cs="宋体"/>
        </w:rPr>
      </w:pPr>
    </w:p>
    <w:p w14:paraId="6D221EA4" w14:textId="77777777" w:rsidR="009153E1" w:rsidRDefault="000E4DB5">
      <w:pPr>
        <w:pStyle w:val="2"/>
        <w:spacing w:before="156" w:after="156"/>
      </w:pPr>
      <w:bookmarkStart w:id="36" w:name="_Toc30194_WPSOffice_Level2"/>
      <w:bookmarkStart w:id="37" w:name="_Toc2008_WPSOffice_Level2"/>
      <w:bookmarkStart w:id="38" w:name="_Toc3844_WPSOffice_Level2"/>
      <w:bookmarkStart w:id="39" w:name="_Toc14682_WPSOffice_Level2"/>
      <w:bookmarkStart w:id="40" w:name="_Toc39761749"/>
      <w:r>
        <w:rPr>
          <w:rFonts w:hint="eastAsia"/>
        </w:rPr>
        <w:t xml:space="preserve">1.6 </w:t>
      </w:r>
      <w:r>
        <w:rPr>
          <w:rFonts w:hint="eastAsia"/>
        </w:rPr>
        <w:t>相关文档</w:t>
      </w:r>
      <w:bookmarkEnd w:id="36"/>
      <w:bookmarkEnd w:id="37"/>
      <w:bookmarkEnd w:id="38"/>
      <w:bookmarkEnd w:id="39"/>
      <w:bookmarkEnd w:id="40"/>
    </w:p>
    <w:p w14:paraId="50FE5F08" w14:textId="77777777" w:rsidR="009153E1" w:rsidRDefault="000E4DB5">
      <w:pPr>
        <w:ind w:firstLine="420"/>
        <w:rPr>
          <w:rFonts w:ascii="宋体" w:hAnsi="宋体" w:cs="宋体"/>
        </w:rPr>
      </w:pPr>
      <w:bookmarkStart w:id="41" w:name="_Toc29091_WPSOffice_Level3"/>
      <w:bookmarkStart w:id="42" w:name="_Toc6499_WPSOffice_Level3"/>
      <w:bookmarkStart w:id="43" w:name="_Toc27240_WPSOffice_Level3"/>
      <w:bookmarkStart w:id="44" w:name="_Toc27955_WPSOffice_Level3"/>
      <w:r>
        <w:rPr>
          <w:rFonts w:ascii="宋体" w:hAnsi="宋体" w:cs="宋体" w:hint="eastAsia"/>
        </w:rPr>
        <w:t xml:space="preserve">[1] </w:t>
      </w:r>
      <w:r>
        <w:rPr>
          <w:rFonts w:ascii="宋体" w:hAnsi="宋体" w:cs="宋体" w:hint="eastAsia"/>
        </w:rPr>
        <w:t>《需求规格说明书》</w:t>
      </w:r>
      <w:bookmarkEnd w:id="41"/>
      <w:bookmarkEnd w:id="42"/>
      <w:bookmarkEnd w:id="43"/>
      <w:bookmarkEnd w:id="44"/>
    </w:p>
    <w:p w14:paraId="49908DA6" w14:textId="77777777" w:rsidR="009153E1" w:rsidRDefault="000E4DB5">
      <w:pPr>
        <w:ind w:firstLine="420"/>
        <w:rPr>
          <w:rFonts w:ascii="宋体" w:hAnsi="宋体" w:cs="宋体"/>
        </w:rPr>
      </w:pPr>
      <w:bookmarkStart w:id="45" w:name="_Toc20794_WPSOffice_Level3"/>
      <w:bookmarkStart w:id="46" w:name="_Toc6473_WPSOffice_Level3"/>
      <w:bookmarkStart w:id="47" w:name="_Toc2926_WPSOffice_Level3"/>
      <w:r>
        <w:rPr>
          <w:rFonts w:ascii="宋体" w:hAnsi="宋体" w:cs="宋体" w:hint="eastAsia"/>
        </w:rPr>
        <w:t xml:space="preserve">[2] </w:t>
      </w:r>
      <w:r>
        <w:rPr>
          <w:rFonts w:ascii="宋体" w:hAnsi="宋体" w:cs="宋体" w:hint="eastAsia"/>
        </w:rPr>
        <w:t>《软件开发计划书》</w:t>
      </w:r>
      <w:bookmarkEnd w:id="45"/>
      <w:bookmarkEnd w:id="46"/>
      <w:bookmarkEnd w:id="47"/>
    </w:p>
    <w:p w14:paraId="4996E7AE" w14:textId="77777777" w:rsidR="009153E1" w:rsidRDefault="000E4DB5">
      <w:pPr>
        <w:ind w:firstLine="420"/>
        <w:rPr>
          <w:rFonts w:ascii="宋体" w:hAnsi="宋体" w:cs="宋体"/>
        </w:rPr>
      </w:pPr>
      <w:bookmarkStart w:id="48" w:name="_Toc12504_WPSOffice_Level3"/>
      <w:r>
        <w:rPr>
          <w:rFonts w:ascii="宋体" w:hAnsi="宋体" w:cs="宋体" w:hint="eastAsia"/>
        </w:rPr>
        <w:t xml:space="preserve">[3] </w:t>
      </w:r>
      <w:r>
        <w:rPr>
          <w:rFonts w:ascii="宋体" w:hAnsi="宋体" w:cs="宋体" w:hint="eastAsia"/>
        </w:rPr>
        <w:t>《软件设计说明书》</w:t>
      </w:r>
      <w:bookmarkEnd w:id="48"/>
    </w:p>
    <w:p w14:paraId="3D42D7E7" w14:textId="77777777" w:rsidR="009153E1" w:rsidRDefault="000E4DB5">
      <w:pPr>
        <w:ind w:firstLine="420"/>
        <w:rPr>
          <w:rFonts w:ascii="宋体" w:hAnsi="宋体" w:cs="宋体"/>
        </w:rPr>
      </w:pPr>
      <w:bookmarkStart w:id="49" w:name="_Toc2008_WPSOffice_Level3"/>
      <w:r>
        <w:rPr>
          <w:rFonts w:ascii="宋体" w:hAnsi="宋体" w:cs="宋体" w:hint="eastAsia"/>
        </w:rPr>
        <w:lastRenderedPageBreak/>
        <w:t xml:space="preserve">[4] </w:t>
      </w:r>
      <w:r>
        <w:rPr>
          <w:rFonts w:ascii="宋体" w:hAnsi="宋体" w:cs="宋体" w:hint="eastAsia"/>
        </w:rPr>
        <w:t>《部署文档》</w:t>
      </w:r>
      <w:bookmarkEnd w:id="49"/>
    </w:p>
    <w:p w14:paraId="48617CA7" w14:textId="77777777" w:rsidR="009153E1" w:rsidRDefault="000E4DB5">
      <w:pPr>
        <w:ind w:firstLine="420"/>
        <w:rPr>
          <w:rFonts w:ascii="宋体" w:hAnsi="宋体" w:cs="宋体"/>
        </w:rPr>
      </w:pPr>
      <w:bookmarkStart w:id="50" w:name="_Toc3645_WPSOffice_Level3"/>
      <w:r>
        <w:rPr>
          <w:rFonts w:ascii="宋体" w:hAnsi="宋体" w:cs="宋体" w:hint="eastAsia"/>
        </w:rPr>
        <w:t xml:space="preserve">[5] </w:t>
      </w:r>
      <w:r>
        <w:rPr>
          <w:rFonts w:ascii="宋体" w:hAnsi="宋体" w:cs="宋体" w:hint="eastAsia"/>
        </w:rPr>
        <w:t>《测试报告》</w:t>
      </w:r>
      <w:bookmarkEnd w:id="50"/>
    </w:p>
    <w:p w14:paraId="5EF7F44C" w14:textId="77777777" w:rsidR="009153E1" w:rsidRDefault="009153E1"/>
    <w:p w14:paraId="6963FB72" w14:textId="77777777" w:rsidR="009153E1" w:rsidRDefault="000E4DB5">
      <w:pPr>
        <w:pStyle w:val="2"/>
        <w:spacing w:before="156" w:after="156"/>
      </w:pPr>
      <w:bookmarkStart w:id="51" w:name="_Toc24988_WPSOffice_Level2"/>
      <w:bookmarkStart w:id="52" w:name="_Toc8133_WPSOffice_Level2"/>
      <w:bookmarkStart w:id="53" w:name="_Toc3645_WPSOffice_Level2"/>
      <w:bookmarkStart w:id="54" w:name="_Toc30804_WPSOffice_Level2"/>
      <w:bookmarkStart w:id="55" w:name="_Toc39761750"/>
      <w:r>
        <w:rPr>
          <w:rFonts w:hint="eastAsia"/>
        </w:rPr>
        <w:t xml:space="preserve">1.7 </w:t>
      </w:r>
      <w:r>
        <w:rPr>
          <w:rFonts w:hint="eastAsia"/>
        </w:rPr>
        <w:t>版本更新记录</w:t>
      </w:r>
      <w:bookmarkEnd w:id="51"/>
      <w:bookmarkEnd w:id="52"/>
      <w:bookmarkEnd w:id="53"/>
      <w:bookmarkEnd w:id="54"/>
      <w:bookmarkEnd w:id="55"/>
    </w:p>
    <w:p w14:paraId="6441135E" w14:textId="77777777" w:rsidR="009153E1" w:rsidRDefault="009153E1">
      <w:bookmarkStart w:id="56" w:name="_Toc17866_WPSOffice_Level1"/>
      <w:bookmarkStart w:id="57" w:name="_Toc22382_WPSOffice_Level1"/>
    </w:p>
    <w:p w14:paraId="2F90F9FB" w14:textId="77777777" w:rsidR="009153E1" w:rsidRDefault="000E4DB5">
      <w:pPr>
        <w:pStyle w:val="1"/>
        <w:spacing w:before="156" w:after="156"/>
      </w:pPr>
      <w:bookmarkStart w:id="58" w:name="_Toc24720_WPSOffice_Level1"/>
      <w:bookmarkStart w:id="59" w:name="_Toc12488_WPSOffice_Level1"/>
      <w:bookmarkStart w:id="60" w:name="_Toc39761751"/>
      <w:r>
        <w:rPr>
          <w:rFonts w:hint="eastAsia"/>
        </w:rPr>
        <w:t>二、</w:t>
      </w:r>
      <w:bookmarkEnd w:id="56"/>
      <w:r>
        <w:rPr>
          <w:rFonts w:hint="eastAsia"/>
        </w:rPr>
        <w:t>软件概述</w:t>
      </w:r>
      <w:bookmarkEnd w:id="57"/>
      <w:bookmarkEnd w:id="58"/>
      <w:bookmarkEnd w:id="59"/>
      <w:bookmarkEnd w:id="60"/>
    </w:p>
    <w:p w14:paraId="67D2DD2F" w14:textId="77777777" w:rsidR="009153E1" w:rsidRDefault="009153E1">
      <w:pPr>
        <w:jc w:val="center"/>
        <w:rPr>
          <w:rFonts w:ascii="黑体" w:eastAsia="黑体" w:hAnsi="黑体" w:cs="黑体"/>
          <w:sz w:val="32"/>
          <w:szCs w:val="32"/>
        </w:rPr>
      </w:pPr>
    </w:p>
    <w:p w14:paraId="1F7C4D76" w14:textId="77777777" w:rsidR="009153E1" w:rsidRDefault="000E4DB5">
      <w:pPr>
        <w:pStyle w:val="2"/>
        <w:spacing w:before="156" w:after="156"/>
      </w:pPr>
      <w:bookmarkStart w:id="61" w:name="_Toc3403_WPSOffice_Level2"/>
      <w:bookmarkStart w:id="62" w:name="_Toc27535_WPSOffice_Level2"/>
      <w:bookmarkStart w:id="63" w:name="_Toc10870_WPSOffice_Level2"/>
      <w:bookmarkStart w:id="64" w:name="_Toc2403_WPSOffice_Level2"/>
      <w:bookmarkStart w:id="65" w:name="_Toc39761752"/>
      <w:r>
        <w:rPr>
          <w:rFonts w:hint="eastAsia"/>
        </w:rPr>
        <w:t xml:space="preserve">2.1 </w:t>
      </w:r>
      <w:bookmarkEnd w:id="61"/>
      <w:r>
        <w:rPr>
          <w:rFonts w:hint="eastAsia"/>
        </w:rPr>
        <w:t>项目目标</w:t>
      </w:r>
      <w:bookmarkEnd w:id="62"/>
      <w:bookmarkEnd w:id="63"/>
      <w:bookmarkEnd w:id="64"/>
      <w:bookmarkEnd w:id="65"/>
    </w:p>
    <w:p w14:paraId="3CA7F752" w14:textId="77777777" w:rsidR="009153E1" w:rsidRDefault="000E4DB5">
      <w:pPr>
        <w:pStyle w:val="2"/>
        <w:spacing w:before="156" w:after="156"/>
      </w:pPr>
      <w:bookmarkStart w:id="66" w:name="_Toc23041_WPSOffice_Level2"/>
      <w:bookmarkStart w:id="67" w:name="_Toc4154_WPSOffice_Level2"/>
      <w:bookmarkStart w:id="68" w:name="_Toc2567_WPSOffice_Level2"/>
      <w:bookmarkStart w:id="69" w:name="_Toc8860_WPSOffice_Level2"/>
      <w:bookmarkStart w:id="70" w:name="_Toc39761753"/>
      <w:r>
        <w:rPr>
          <w:rFonts w:hint="eastAsia"/>
        </w:rPr>
        <w:t xml:space="preserve">2.2 </w:t>
      </w:r>
      <w:r>
        <w:rPr>
          <w:rFonts w:hint="eastAsia"/>
        </w:rPr>
        <w:t>子系统</w:t>
      </w:r>
      <w:bookmarkEnd w:id="66"/>
      <w:r>
        <w:rPr>
          <w:rFonts w:hint="eastAsia"/>
        </w:rPr>
        <w:t>介绍</w:t>
      </w:r>
      <w:bookmarkEnd w:id="67"/>
      <w:bookmarkEnd w:id="68"/>
      <w:bookmarkEnd w:id="69"/>
      <w:bookmarkEnd w:id="70"/>
    </w:p>
    <w:p w14:paraId="12C7DA36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子系统设置见表</w:t>
      </w:r>
      <w:r>
        <w:rPr>
          <w:rFonts w:ascii="宋体" w:hAnsi="宋体" w:cs="宋体" w:hint="eastAsia"/>
        </w:rPr>
        <w:t xml:space="preserve">2-1 </w:t>
      </w:r>
      <w:r>
        <w:rPr>
          <w:rFonts w:ascii="宋体" w:hAnsi="宋体" w:cs="宋体" w:hint="eastAsia"/>
        </w:rPr>
        <w:t>子系统清单列表即可</w:t>
      </w:r>
    </w:p>
    <w:p w14:paraId="180AFFCB" w14:textId="77777777" w:rsidR="009153E1" w:rsidRDefault="009153E1">
      <w:pPr>
        <w:ind w:firstLine="420"/>
        <w:rPr>
          <w:rFonts w:ascii="宋体" w:hAnsi="宋体" w:cs="宋体"/>
        </w:rPr>
      </w:pPr>
    </w:p>
    <w:p w14:paraId="7903CEBB" w14:textId="77777777" w:rsidR="009153E1" w:rsidRDefault="000E4DB5">
      <w:pPr>
        <w:jc w:val="center"/>
        <w:rPr>
          <w:rFonts w:ascii="宋体" w:hAnsi="宋体" w:cs="宋体"/>
          <w:b/>
          <w:bCs/>
        </w:rPr>
      </w:pPr>
      <w:bookmarkStart w:id="71" w:name="_Toc2567_WPSOffice_Level3"/>
      <w:bookmarkStart w:id="72" w:name="_Toc4728_WPSOffice_Level2"/>
      <w:bookmarkStart w:id="73" w:name="_Toc8119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 xml:space="preserve">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71"/>
      <w:bookmarkEnd w:id="72"/>
      <w:bookmarkEnd w:id="73"/>
    </w:p>
    <w:tbl>
      <w:tblPr>
        <w:tblStyle w:val="a6"/>
        <w:tblW w:w="8522" w:type="dxa"/>
        <w:tblLayout w:type="fixed"/>
        <w:tblLook w:val="04A0" w:firstRow="1" w:lastRow="0" w:firstColumn="1" w:lastColumn="0" w:noHBand="0" w:noVBand="1"/>
      </w:tblPr>
      <w:tblGrid>
        <w:gridCol w:w="674"/>
        <w:gridCol w:w="1920"/>
        <w:gridCol w:w="5928"/>
      </w:tblGrid>
      <w:tr w:rsidR="009153E1" w14:paraId="6C5DB6BE" w14:textId="77777777">
        <w:tc>
          <w:tcPr>
            <w:tcW w:w="674" w:type="dxa"/>
          </w:tcPr>
          <w:p w14:paraId="221EE0C9" w14:textId="77777777" w:rsidR="009153E1" w:rsidRDefault="000E4DB5">
            <w:pPr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920" w:type="dxa"/>
          </w:tcPr>
          <w:p w14:paraId="15A23472" w14:textId="77777777" w:rsidR="009153E1" w:rsidRDefault="000E4DB5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5928" w:type="dxa"/>
          </w:tcPr>
          <w:p w14:paraId="0AC2C073" w14:textId="77777777" w:rsidR="009153E1" w:rsidRDefault="000E4DB5">
            <w:pPr>
              <w:jc w:val="center"/>
            </w:pPr>
            <w:r>
              <w:rPr>
                <w:rFonts w:hint="eastAsia"/>
              </w:rPr>
              <w:t>子系统功能描述</w:t>
            </w:r>
          </w:p>
        </w:tc>
      </w:tr>
      <w:tr w:rsidR="009153E1" w14:paraId="5E547E72" w14:textId="77777777">
        <w:tc>
          <w:tcPr>
            <w:tcW w:w="674" w:type="dxa"/>
          </w:tcPr>
          <w:p w14:paraId="6238955A" w14:textId="77777777" w:rsidR="009153E1" w:rsidRDefault="000E4DB5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20" w:type="dxa"/>
          </w:tcPr>
          <w:p w14:paraId="2FC68120" w14:textId="0D89E357" w:rsidR="009153E1" w:rsidRDefault="009153E1">
            <w:pPr>
              <w:jc w:val="center"/>
            </w:pPr>
          </w:p>
        </w:tc>
        <w:tc>
          <w:tcPr>
            <w:tcW w:w="5928" w:type="dxa"/>
          </w:tcPr>
          <w:p w14:paraId="6D5483E3" w14:textId="0C755D53" w:rsidR="009153E1" w:rsidRDefault="009153E1">
            <w:pPr>
              <w:jc w:val="center"/>
            </w:pPr>
          </w:p>
        </w:tc>
      </w:tr>
      <w:tr w:rsidR="009153E1" w14:paraId="6B2D6898" w14:textId="77777777">
        <w:tc>
          <w:tcPr>
            <w:tcW w:w="674" w:type="dxa"/>
          </w:tcPr>
          <w:p w14:paraId="6A83B34D" w14:textId="77777777" w:rsidR="009153E1" w:rsidRDefault="000E4DB5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920" w:type="dxa"/>
          </w:tcPr>
          <w:p w14:paraId="598293A5" w14:textId="11D5E9D8" w:rsidR="009153E1" w:rsidRDefault="009153E1">
            <w:pPr>
              <w:jc w:val="center"/>
            </w:pPr>
          </w:p>
        </w:tc>
        <w:tc>
          <w:tcPr>
            <w:tcW w:w="5928" w:type="dxa"/>
          </w:tcPr>
          <w:p w14:paraId="016718C2" w14:textId="7DE33E31" w:rsidR="009153E1" w:rsidRDefault="009153E1">
            <w:pPr>
              <w:jc w:val="center"/>
            </w:pPr>
          </w:p>
        </w:tc>
      </w:tr>
    </w:tbl>
    <w:p w14:paraId="4812902C" w14:textId="77777777" w:rsidR="009153E1" w:rsidRDefault="009153E1">
      <w:pPr>
        <w:ind w:firstLine="420"/>
        <w:rPr>
          <w:rFonts w:ascii="宋体" w:hAnsi="宋体" w:cs="宋体"/>
        </w:rPr>
      </w:pPr>
    </w:p>
    <w:p w14:paraId="0B31BE3B" w14:textId="77777777" w:rsidR="009153E1" w:rsidRDefault="000E4DB5">
      <w:pPr>
        <w:pStyle w:val="2"/>
        <w:spacing w:before="156" w:after="156"/>
      </w:pPr>
      <w:bookmarkStart w:id="74" w:name="_Toc21797_WPSOffice_Level2"/>
      <w:bookmarkStart w:id="75" w:name="_Toc6052_WPSOffice_Level2"/>
      <w:bookmarkStart w:id="76" w:name="_Toc13192_WPSOffice_Level2"/>
      <w:bookmarkStart w:id="77" w:name="_Toc20074_WPSOffice_Level2"/>
      <w:bookmarkStart w:id="78" w:name="_Toc39761754"/>
      <w:r>
        <w:rPr>
          <w:rFonts w:hint="eastAsia"/>
        </w:rPr>
        <w:t xml:space="preserve">2.3 </w:t>
      </w:r>
      <w:r>
        <w:rPr>
          <w:rFonts w:hint="eastAsia"/>
        </w:rPr>
        <w:t>功能模块</w:t>
      </w:r>
      <w:bookmarkEnd w:id="74"/>
      <w:r>
        <w:rPr>
          <w:rFonts w:hint="eastAsia"/>
        </w:rPr>
        <w:t>介绍</w:t>
      </w:r>
      <w:bookmarkEnd w:id="75"/>
      <w:bookmarkEnd w:id="76"/>
      <w:bookmarkEnd w:id="77"/>
      <w:bookmarkEnd w:id="78"/>
    </w:p>
    <w:p w14:paraId="0E5B9389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功能模块清单见表</w:t>
      </w:r>
      <w:r>
        <w:rPr>
          <w:rFonts w:ascii="宋体" w:hAnsi="宋体" w:cs="宋体" w:hint="eastAsia"/>
        </w:rPr>
        <w:t xml:space="preserve">2-2 </w:t>
      </w:r>
      <w:r>
        <w:rPr>
          <w:rFonts w:ascii="宋体" w:hAnsi="宋体" w:cs="宋体" w:hint="eastAsia"/>
        </w:rPr>
        <w:t>功能模块清单列表即可</w:t>
      </w:r>
    </w:p>
    <w:p w14:paraId="6A37A7CA" w14:textId="77777777" w:rsidR="009153E1" w:rsidRDefault="009153E1">
      <w:pPr>
        <w:ind w:firstLine="420"/>
        <w:rPr>
          <w:rFonts w:ascii="宋体" w:hAnsi="宋体" w:cs="宋体"/>
        </w:rPr>
      </w:pPr>
    </w:p>
    <w:p w14:paraId="742CD2FC" w14:textId="77777777" w:rsidR="009153E1" w:rsidRDefault="000E4DB5">
      <w:pPr>
        <w:jc w:val="center"/>
        <w:rPr>
          <w:rFonts w:ascii="宋体" w:hAnsi="宋体" w:cs="宋体"/>
          <w:b/>
          <w:bCs/>
        </w:rPr>
      </w:pPr>
      <w:bookmarkStart w:id="79" w:name="_Toc20887_WPSOffice_Level2"/>
      <w:bookmarkStart w:id="80" w:name="_Toc24771_WPSOffice_Level2"/>
      <w:bookmarkStart w:id="81" w:name="_Toc13192_WPSOffice_Level3"/>
      <w:bookmarkStart w:id="82" w:name="_Toc10895_WPSOffice_Level2"/>
      <w:bookmarkStart w:id="83" w:name="_Toc2761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2-2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功能模块清单列表</w:t>
      </w:r>
      <w:bookmarkEnd w:id="79"/>
      <w:bookmarkEnd w:id="80"/>
      <w:bookmarkEnd w:id="81"/>
      <w:bookmarkEnd w:id="82"/>
      <w:bookmarkEnd w:id="83"/>
    </w:p>
    <w:tbl>
      <w:tblPr>
        <w:tblStyle w:val="a6"/>
        <w:tblW w:w="8522" w:type="dxa"/>
        <w:tblLayout w:type="fixed"/>
        <w:tblLook w:val="04A0" w:firstRow="1" w:lastRow="0" w:firstColumn="1" w:lastColumn="0" w:noHBand="0" w:noVBand="1"/>
      </w:tblPr>
      <w:tblGrid>
        <w:gridCol w:w="674"/>
        <w:gridCol w:w="2262"/>
        <w:gridCol w:w="5586"/>
      </w:tblGrid>
      <w:tr w:rsidR="009153E1" w14:paraId="2FAE0E2C" w14:textId="77777777">
        <w:tc>
          <w:tcPr>
            <w:tcW w:w="674" w:type="dxa"/>
          </w:tcPr>
          <w:p w14:paraId="76A70F3F" w14:textId="77777777" w:rsidR="009153E1" w:rsidRDefault="000E4DB5">
            <w:pPr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2262" w:type="dxa"/>
          </w:tcPr>
          <w:p w14:paraId="0200CDEA" w14:textId="77777777" w:rsidR="009153E1" w:rsidRDefault="000E4DB5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5586" w:type="dxa"/>
          </w:tcPr>
          <w:p w14:paraId="73E83E61" w14:textId="77777777" w:rsidR="009153E1" w:rsidRDefault="000E4DB5">
            <w:pPr>
              <w:jc w:val="center"/>
            </w:pPr>
            <w:r>
              <w:rPr>
                <w:rFonts w:hint="eastAsia"/>
              </w:rPr>
              <w:t>模块功能描述</w:t>
            </w:r>
          </w:p>
        </w:tc>
      </w:tr>
      <w:tr w:rsidR="009153E1" w14:paraId="5B679221" w14:textId="77777777">
        <w:tc>
          <w:tcPr>
            <w:tcW w:w="674" w:type="dxa"/>
          </w:tcPr>
          <w:p w14:paraId="43626D00" w14:textId="77777777" w:rsidR="009153E1" w:rsidRDefault="000E4DB5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262" w:type="dxa"/>
          </w:tcPr>
          <w:p w14:paraId="31FC69A0" w14:textId="72DDD340" w:rsidR="009153E1" w:rsidRDefault="009153E1">
            <w:pPr>
              <w:jc w:val="center"/>
            </w:pPr>
          </w:p>
        </w:tc>
        <w:tc>
          <w:tcPr>
            <w:tcW w:w="5586" w:type="dxa"/>
          </w:tcPr>
          <w:p w14:paraId="3B6CE3AF" w14:textId="5678C9AD" w:rsidR="009153E1" w:rsidRDefault="009153E1">
            <w:pPr>
              <w:jc w:val="center"/>
            </w:pPr>
          </w:p>
        </w:tc>
      </w:tr>
      <w:tr w:rsidR="009153E1" w14:paraId="05839C3F" w14:textId="77777777">
        <w:tc>
          <w:tcPr>
            <w:tcW w:w="674" w:type="dxa"/>
          </w:tcPr>
          <w:p w14:paraId="2F5DE8DC" w14:textId="77777777" w:rsidR="009153E1" w:rsidRDefault="000E4DB5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2262" w:type="dxa"/>
          </w:tcPr>
          <w:p w14:paraId="40BB16D7" w14:textId="2F723118" w:rsidR="009153E1" w:rsidRDefault="009153E1">
            <w:pPr>
              <w:jc w:val="center"/>
            </w:pPr>
          </w:p>
        </w:tc>
        <w:tc>
          <w:tcPr>
            <w:tcW w:w="5586" w:type="dxa"/>
          </w:tcPr>
          <w:p w14:paraId="6468048E" w14:textId="42FE438C" w:rsidR="009153E1" w:rsidRDefault="009153E1">
            <w:pPr>
              <w:jc w:val="center"/>
              <w:rPr>
                <w:rFonts w:eastAsiaTheme="minorEastAsia"/>
              </w:rPr>
            </w:pPr>
          </w:p>
        </w:tc>
      </w:tr>
      <w:tr w:rsidR="009153E1" w14:paraId="092CB645" w14:textId="77777777">
        <w:tc>
          <w:tcPr>
            <w:tcW w:w="674" w:type="dxa"/>
          </w:tcPr>
          <w:p w14:paraId="250DDC81" w14:textId="77777777" w:rsidR="009153E1" w:rsidRDefault="000E4DB5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262" w:type="dxa"/>
          </w:tcPr>
          <w:p w14:paraId="1FD0FC82" w14:textId="7E16CB8B" w:rsidR="009153E1" w:rsidRDefault="009153E1">
            <w:pPr>
              <w:jc w:val="center"/>
            </w:pPr>
          </w:p>
        </w:tc>
        <w:tc>
          <w:tcPr>
            <w:tcW w:w="5586" w:type="dxa"/>
          </w:tcPr>
          <w:p w14:paraId="2F73D12F" w14:textId="4AD23A63" w:rsidR="009153E1" w:rsidRDefault="009153E1">
            <w:pPr>
              <w:jc w:val="center"/>
            </w:pPr>
          </w:p>
        </w:tc>
      </w:tr>
      <w:tr w:rsidR="009153E1" w14:paraId="3ACA6594" w14:textId="77777777">
        <w:tc>
          <w:tcPr>
            <w:tcW w:w="674" w:type="dxa"/>
          </w:tcPr>
          <w:p w14:paraId="13591F67" w14:textId="77777777" w:rsidR="009153E1" w:rsidRDefault="000E4DB5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262" w:type="dxa"/>
          </w:tcPr>
          <w:p w14:paraId="5D167DF2" w14:textId="413B9367" w:rsidR="009153E1" w:rsidRDefault="009153E1">
            <w:pPr>
              <w:jc w:val="center"/>
            </w:pPr>
          </w:p>
        </w:tc>
        <w:tc>
          <w:tcPr>
            <w:tcW w:w="5586" w:type="dxa"/>
          </w:tcPr>
          <w:p w14:paraId="42EA8A5A" w14:textId="4B8B7CB2" w:rsidR="009153E1" w:rsidRDefault="009153E1">
            <w:pPr>
              <w:jc w:val="center"/>
            </w:pPr>
          </w:p>
        </w:tc>
      </w:tr>
      <w:tr w:rsidR="009153E1" w14:paraId="36CB08B1" w14:textId="77777777">
        <w:tc>
          <w:tcPr>
            <w:tcW w:w="674" w:type="dxa"/>
          </w:tcPr>
          <w:p w14:paraId="01A7B22A" w14:textId="77777777" w:rsidR="009153E1" w:rsidRDefault="000E4DB5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262" w:type="dxa"/>
          </w:tcPr>
          <w:p w14:paraId="196AAF1B" w14:textId="074FC7DA" w:rsidR="009153E1" w:rsidRDefault="009153E1">
            <w:pPr>
              <w:jc w:val="center"/>
            </w:pPr>
          </w:p>
        </w:tc>
        <w:tc>
          <w:tcPr>
            <w:tcW w:w="5586" w:type="dxa"/>
          </w:tcPr>
          <w:p w14:paraId="2CCC5AFB" w14:textId="2592AEFC" w:rsidR="009153E1" w:rsidRDefault="009153E1">
            <w:pPr>
              <w:jc w:val="center"/>
            </w:pPr>
          </w:p>
        </w:tc>
      </w:tr>
      <w:tr w:rsidR="009153E1" w14:paraId="587A67D2" w14:textId="77777777">
        <w:tc>
          <w:tcPr>
            <w:tcW w:w="674" w:type="dxa"/>
          </w:tcPr>
          <w:p w14:paraId="261944A8" w14:textId="77777777" w:rsidR="009153E1" w:rsidRDefault="000E4DB5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2262" w:type="dxa"/>
          </w:tcPr>
          <w:p w14:paraId="326BB4CD" w14:textId="5212E971" w:rsidR="009153E1" w:rsidRDefault="009153E1">
            <w:pPr>
              <w:jc w:val="center"/>
            </w:pPr>
          </w:p>
        </w:tc>
        <w:tc>
          <w:tcPr>
            <w:tcW w:w="5586" w:type="dxa"/>
          </w:tcPr>
          <w:p w14:paraId="6903F928" w14:textId="1AB2A28E" w:rsidR="009153E1" w:rsidRDefault="009153E1">
            <w:pPr>
              <w:jc w:val="center"/>
            </w:pPr>
          </w:p>
        </w:tc>
      </w:tr>
    </w:tbl>
    <w:p w14:paraId="6AEDB987" w14:textId="77777777" w:rsidR="009153E1" w:rsidRDefault="009153E1">
      <w:pPr>
        <w:ind w:firstLine="420"/>
        <w:rPr>
          <w:rFonts w:ascii="宋体" w:hAnsi="宋体" w:cs="宋体"/>
        </w:rPr>
      </w:pPr>
    </w:p>
    <w:p w14:paraId="3CF372DE" w14:textId="77777777" w:rsidR="009153E1" w:rsidRDefault="000E4DB5">
      <w:pPr>
        <w:pStyle w:val="2"/>
        <w:spacing w:before="156" w:after="156"/>
      </w:pPr>
      <w:bookmarkStart w:id="84" w:name="_Toc28066_WPSOffice_Level2"/>
      <w:bookmarkStart w:id="85" w:name="_Toc29718_WPSOffice_Level2"/>
      <w:bookmarkStart w:id="86" w:name="_Toc28596_WPSOffice_Level2"/>
      <w:bookmarkStart w:id="87" w:name="_Toc39761755"/>
      <w:r>
        <w:rPr>
          <w:rFonts w:hint="eastAsia"/>
        </w:rPr>
        <w:t xml:space="preserve">2.4 </w:t>
      </w:r>
      <w:r>
        <w:rPr>
          <w:rFonts w:hint="eastAsia"/>
        </w:rPr>
        <w:t>性能介绍</w:t>
      </w:r>
      <w:bookmarkEnd w:id="84"/>
      <w:bookmarkEnd w:id="85"/>
      <w:bookmarkEnd w:id="86"/>
      <w:bookmarkEnd w:id="87"/>
    </w:p>
    <w:p w14:paraId="628A8E2E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模块主要</w:t>
      </w:r>
      <w:proofErr w:type="gramStart"/>
      <w:r>
        <w:rPr>
          <w:rFonts w:ascii="宋体" w:hAnsi="宋体" w:cs="宋体" w:hint="eastAsia"/>
        </w:rPr>
        <w:t>辅助总</w:t>
      </w:r>
      <w:proofErr w:type="gramEnd"/>
      <w:r>
        <w:rPr>
          <w:rFonts w:ascii="宋体" w:hAnsi="宋体" w:cs="宋体" w:hint="eastAsia"/>
        </w:rPr>
        <w:t>项目平台的运行。该平台的总体功能为：为供应商提供融资平台，平台负责审核供应商资质并提供贷款，并将交易信息存储到区块链中。之后等待供应商偿还贷款。</w:t>
      </w:r>
    </w:p>
    <w:p w14:paraId="787D6B40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模块的功能为：从上游模块获取供应商企业的基本信息与申请融资信息及有关信息，审批资格并联系资金方放款，将交易信息导出给下游模块。</w:t>
      </w:r>
    </w:p>
    <w:p w14:paraId="7E886FB5" w14:textId="77777777" w:rsidR="009153E1" w:rsidRDefault="000E4DB5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具体性能介绍：</w:t>
      </w:r>
    </w:p>
    <w:p w14:paraId="53325D87" w14:textId="77777777" w:rsidR="009153E1" w:rsidRDefault="009153E1">
      <w:pPr>
        <w:ind w:firstLine="420"/>
        <w:rPr>
          <w:rFonts w:ascii="宋体" w:hAnsi="宋体" w:cs="宋体"/>
        </w:rPr>
      </w:pPr>
    </w:p>
    <w:p w14:paraId="4E3AD7BD" w14:textId="77777777" w:rsidR="009153E1" w:rsidRDefault="000E4DB5">
      <w:pPr>
        <w:ind w:firstLine="420"/>
        <w:jc w:val="center"/>
        <w:rPr>
          <w:rFonts w:ascii="宋体" w:hAnsi="宋体" w:cs="宋体"/>
          <w:sz w:val="21"/>
          <w:szCs w:val="21"/>
        </w:rPr>
      </w:pPr>
      <w:bookmarkStart w:id="88" w:name="_Toc28596_WPSOffice_Level3"/>
      <w:bookmarkStart w:id="89" w:name="_Toc22477_WPSOffice_Level2"/>
      <w:bookmarkStart w:id="90" w:name="_Toc16888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2-3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性能需求表</w:t>
      </w:r>
      <w:bookmarkEnd w:id="88"/>
      <w:bookmarkEnd w:id="89"/>
      <w:bookmarkEnd w:id="90"/>
    </w:p>
    <w:tbl>
      <w:tblPr>
        <w:tblStyle w:val="Table"/>
        <w:tblW w:w="885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8"/>
        <w:gridCol w:w="1373"/>
        <w:gridCol w:w="1234"/>
        <w:gridCol w:w="2676"/>
        <w:gridCol w:w="1200"/>
        <w:gridCol w:w="1675"/>
      </w:tblGrid>
      <w:tr w:rsidR="009153E1" w14:paraId="0737BB41" w14:textId="77777777">
        <w:tc>
          <w:tcPr>
            <w:tcW w:w="698" w:type="dxa"/>
            <w:vAlign w:val="center"/>
          </w:tcPr>
          <w:p w14:paraId="42734361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编号</w:t>
            </w:r>
          </w:p>
        </w:tc>
        <w:tc>
          <w:tcPr>
            <w:tcW w:w="1373" w:type="dxa"/>
            <w:vAlign w:val="center"/>
          </w:tcPr>
          <w:p w14:paraId="5AECB249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性能需求来源</w:t>
            </w:r>
            <w:r>
              <w:rPr>
                <w:rFonts w:ascii="宋体" w:hAnsi="宋体" w:cs="宋体" w:hint="eastAsia"/>
              </w:rPr>
              <w:t>名称</w:t>
            </w:r>
          </w:p>
        </w:tc>
        <w:tc>
          <w:tcPr>
            <w:tcW w:w="1234" w:type="dxa"/>
            <w:vAlign w:val="center"/>
          </w:tcPr>
          <w:p w14:paraId="45807063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使用者</w:t>
            </w:r>
          </w:p>
        </w:tc>
        <w:tc>
          <w:tcPr>
            <w:tcW w:w="2676" w:type="dxa"/>
            <w:vAlign w:val="center"/>
          </w:tcPr>
          <w:p w14:paraId="6B6465F2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功能</w:t>
            </w:r>
            <w:r>
              <w:rPr>
                <w:rFonts w:ascii="宋体" w:hAnsi="宋体" w:cs="宋体" w:hint="eastAsia"/>
              </w:rPr>
              <w:t>描述</w:t>
            </w:r>
          </w:p>
        </w:tc>
        <w:tc>
          <w:tcPr>
            <w:tcW w:w="1200" w:type="dxa"/>
            <w:vAlign w:val="center"/>
          </w:tcPr>
          <w:p w14:paraId="05A7E8E8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响应</w:t>
            </w:r>
            <w:r>
              <w:rPr>
                <w:rFonts w:ascii="宋体" w:hAnsi="宋体" w:cs="宋体" w:hint="eastAsia"/>
              </w:rPr>
              <w:t>要求</w:t>
            </w:r>
          </w:p>
        </w:tc>
        <w:tc>
          <w:tcPr>
            <w:tcW w:w="1675" w:type="dxa"/>
            <w:vAlign w:val="center"/>
          </w:tcPr>
          <w:p w14:paraId="159EC6A7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结果</w:t>
            </w:r>
          </w:p>
        </w:tc>
      </w:tr>
      <w:tr w:rsidR="009153E1" w14:paraId="3AC2A7BD" w14:textId="77777777">
        <w:tc>
          <w:tcPr>
            <w:tcW w:w="698" w:type="dxa"/>
            <w:vAlign w:val="center"/>
          </w:tcPr>
          <w:p w14:paraId="00176424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373" w:type="dxa"/>
            <w:vAlign w:val="center"/>
          </w:tcPr>
          <w:p w14:paraId="1C695D0C" w14:textId="7ACA0B5E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11235008" w14:textId="6A528520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12C20CA4" w14:textId="04451C12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396B98DD" w14:textId="1FAB28B3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6FD43358" w14:textId="3A92754F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9153E1" w14:paraId="259EC856" w14:textId="77777777">
        <w:tc>
          <w:tcPr>
            <w:tcW w:w="698" w:type="dxa"/>
            <w:vAlign w:val="center"/>
          </w:tcPr>
          <w:p w14:paraId="58A9BF5F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</w:t>
            </w:r>
          </w:p>
        </w:tc>
        <w:tc>
          <w:tcPr>
            <w:tcW w:w="1373" w:type="dxa"/>
            <w:vAlign w:val="center"/>
          </w:tcPr>
          <w:p w14:paraId="031F84D2" w14:textId="01F5C047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6B370F94" w14:textId="7B5188B0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3A5D8FD0" w14:textId="54EF4C5E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3262F076" w14:textId="3DE352E1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18AFA6CD" w14:textId="342300D2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9153E1" w14:paraId="1B991C94" w14:textId="77777777">
        <w:tc>
          <w:tcPr>
            <w:tcW w:w="698" w:type="dxa"/>
            <w:vAlign w:val="center"/>
          </w:tcPr>
          <w:p w14:paraId="5778581E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3</w:t>
            </w:r>
          </w:p>
        </w:tc>
        <w:tc>
          <w:tcPr>
            <w:tcW w:w="1373" w:type="dxa"/>
            <w:vAlign w:val="center"/>
          </w:tcPr>
          <w:p w14:paraId="3ED95EAD" w14:textId="7319E853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3411DC47" w14:textId="6615F30B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2C3C69EF" w14:textId="0C4249CD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24B8BD02" w14:textId="2091965E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5E37BEA1" w14:textId="4BDE0C7B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9153E1" w14:paraId="0B9302C7" w14:textId="77777777">
        <w:tc>
          <w:tcPr>
            <w:tcW w:w="698" w:type="dxa"/>
            <w:vAlign w:val="center"/>
          </w:tcPr>
          <w:p w14:paraId="5BEA176E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4</w:t>
            </w:r>
          </w:p>
        </w:tc>
        <w:tc>
          <w:tcPr>
            <w:tcW w:w="1373" w:type="dxa"/>
            <w:vAlign w:val="center"/>
          </w:tcPr>
          <w:p w14:paraId="3E91C39B" w14:textId="438D5481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0EBC8964" w14:textId="4E3E353D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71EF7A7F" w14:textId="65AA3849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0B3B4AAF" w14:textId="517A8E19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7CACC874" w14:textId="43F2B79B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9153E1" w14:paraId="4A2B75DA" w14:textId="77777777">
        <w:tc>
          <w:tcPr>
            <w:tcW w:w="698" w:type="dxa"/>
            <w:vAlign w:val="center"/>
          </w:tcPr>
          <w:p w14:paraId="21DE50DB" w14:textId="77777777" w:rsidR="009153E1" w:rsidRDefault="000E4DB5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5</w:t>
            </w:r>
          </w:p>
        </w:tc>
        <w:tc>
          <w:tcPr>
            <w:tcW w:w="1373" w:type="dxa"/>
            <w:vAlign w:val="center"/>
          </w:tcPr>
          <w:p w14:paraId="68D09CC0" w14:textId="1E084A28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261A5E9F" w14:textId="694F3099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5CACD0AD" w14:textId="20B560CC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6CCE71A9" w14:textId="492EBA7E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46EB410D" w14:textId="1FEFAF8F" w:rsidR="009153E1" w:rsidRDefault="009153E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</w:tbl>
    <w:p w14:paraId="0054F5C7" w14:textId="77777777" w:rsidR="009153E1" w:rsidRDefault="009153E1">
      <w:pPr>
        <w:rPr>
          <w:rFonts w:ascii="黑体" w:eastAsia="黑体" w:hAnsi="黑体" w:cs="黑体"/>
          <w:sz w:val="32"/>
          <w:szCs w:val="32"/>
        </w:rPr>
      </w:pPr>
    </w:p>
    <w:p w14:paraId="56659501" w14:textId="77777777" w:rsidR="009153E1" w:rsidRDefault="000E4DB5">
      <w:pPr>
        <w:pStyle w:val="1"/>
        <w:spacing w:before="156" w:after="156"/>
      </w:pPr>
      <w:bookmarkStart w:id="91" w:name="_Toc27240_WPSOffice_Level1"/>
      <w:bookmarkStart w:id="92" w:name="_Toc3847_WPSOffice_Level1"/>
      <w:bookmarkStart w:id="93" w:name="_Toc6725_WPSOffice_Level1"/>
      <w:bookmarkStart w:id="94" w:name="_Toc1543_WPSOffice_Level1"/>
      <w:bookmarkStart w:id="95" w:name="_Toc39761756"/>
      <w:r>
        <w:rPr>
          <w:rFonts w:hint="eastAsia"/>
        </w:rPr>
        <w:t>三、</w:t>
      </w:r>
      <w:bookmarkEnd w:id="91"/>
      <w:r>
        <w:rPr>
          <w:rFonts w:hint="eastAsia"/>
        </w:rPr>
        <w:t>运行环境</w:t>
      </w:r>
      <w:bookmarkEnd w:id="92"/>
      <w:bookmarkEnd w:id="93"/>
      <w:bookmarkEnd w:id="94"/>
      <w:bookmarkEnd w:id="95"/>
    </w:p>
    <w:p w14:paraId="12122CAC" w14:textId="77777777" w:rsidR="009153E1" w:rsidRDefault="009153E1">
      <w:pPr>
        <w:jc w:val="center"/>
        <w:rPr>
          <w:rFonts w:ascii="黑体" w:eastAsia="黑体" w:hAnsi="黑体" w:cs="黑体"/>
          <w:sz w:val="32"/>
          <w:szCs w:val="32"/>
        </w:rPr>
      </w:pPr>
    </w:p>
    <w:p w14:paraId="5E487429" w14:textId="77777777" w:rsidR="009153E1" w:rsidRDefault="000E4DB5">
      <w:pPr>
        <w:pStyle w:val="2"/>
        <w:spacing w:before="156" w:after="156"/>
      </w:pPr>
      <w:bookmarkStart w:id="96" w:name="_Toc31446_WPSOffice_Level2"/>
      <w:bookmarkStart w:id="97" w:name="_Toc5709_WPSOffice_Level2"/>
      <w:bookmarkStart w:id="98" w:name="_Toc9947_WPSOffice_Level2"/>
      <w:bookmarkStart w:id="99" w:name="_Toc39761757"/>
      <w:r>
        <w:rPr>
          <w:rFonts w:hint="eastAsia"/>
        </w:rPr>
        <w:lastRenderedPageBreak/>
        <w:t xml:space="preserve">3.1 </w:t>
      </w:r>
      <w:r>
        <w:rPr>
          <w:rFonts w:hint="eastAsia"/>
        </w:rPr>
        <w:t>硬件运行环境</w:t>
      </w:r>
      <w:bookmarkEnd w:id="96"/>
      <w:bookmarkEnd w:id="97"/>
      <w:bookmarkEnd w:id="98"/>
      <w:bookmarkEnd w:id="99"/>
    </w:p>
    <w:p w14:paraId="3D81CCC5" w14:textId="77777777" w:rsidR="009153E1" w:rsidRDefault="009153E1">
      <w:pPr>
        <w:rPr>
          <w:rFonts w:ascii="黑体" w:eastAsia="黑体" w:hAnsi="黑体" w:cs="黑体"/>
          <w:sz w:val="28"/>
          <w:szCs w:val="28"/>
        </w:rPr>
      </w:pPr>
      <w:bookmarkStart w:id="100" w:name="_Toc21747_WPSOffice_Level2"/>
    </w:p>
    <w:p w14:paraId="379972CA" w14:textId="77777777" w:rsidR="009153E1" w:rsidRDefault="000E4DB5">
      <w:pPr>
        <w:pStyle w:val="2"/>
        <w:spacing w:before="156" w:after="156"/>
      </w:pPr>
      <w:bookmarkStart w:id="101" w:name="_Toc31299_WPSOffice_Level2"/>
      <w:bookmarkStart w:id="102" w:name="_Toc7539_WPSOffice_Level2"/>
      <w:bookmarkStart w:id="103" w:name="_Toc6694_WPSOffice_Level2"/>
      <w:bookmarkStart w:id="104" w:name="_Toc39761758"/>
      <w:r>
        <w:rPr>
          <w:rFonts w:hint="eastAsia"/>
        </w:rPr>
        <w:t xml:space="preserve">3.2 </w:t>
      </w:r>
      <w:r>
        <w:rPr>
          <w:rFonts w:hint="eastAsia"/>
        </w:rPr>
        <w:t>软件运行环境</w:t>
      </w:r>
      <w:bookmarkEnd w:id="100"/>
      <w:bookmarkEnd w:id="101"/>
      <w:bookmarkEnd w:id="102"/>
      <w:bookmarkEnd w:id="103"/>
      <w:bookmarkEnd w:id="104"/>
    </w:p>
    <w:p w14:paraId="43F8E32B" w14:textId="77777777" w:rsidR="009153E1" w:rsidRDefault="009153E1">
      <w:pPr>
        <w:rPr>
          <w:rFonts w:ascii="黑体" w:eastAsia="黑体" w:hAnsi="黑体" w:cs="黑体"/>
          <w:sz w:val="32"/>
          <w:szCs w:val="32"/>
        </w:rPr>
      </w:pPr>
      <w:bookmarkStart w:id="105" w:name="_Toc20794_WPSOffice_Level1"/>
    </w:p>
    <w:p w14:paraId="3E2FBE1D" w14:textId="77777777" w:rsidR="009153E1" w:rsidRDefault="000E4DB5">
      <w:pPr>
        <w:pStyle w:val="1"/>
        <w:spacing w:before="156" w:after="156"/>
      </w:pPr>
      <w:bookmarkStart w:id="106" w:name="_Toc20856_WPSOffice_Level1"/>
      <w:bookmarkStart w:id="107" w:name="_Toc5951_WPSOffice_Level1"/>
      <w:bookmarkStart w:id="108" w:name="_Toc29091_WPSOffice_Level1"/>
      <w:bookmarkStart w:id="109" w:name="_Toc39761759"/>
      <w:r>
        <w:rPr>
          <w:rFonts w:hint="eastAsia"/>
        </w:rPr>
        <w:t>四、系统各页面进入方式</w:t>
      </w:r>
      <w:bookmarkEnd w:id="106"/>
      <w:bookmarkEnd w:id="107"/>
      <w:bookmarkEnd w:id="109"/>
    </w:p>
    <w:p w14:paraId="489D420A" w14:textId="77777777" w:rsidR="009153E1" w:rsidRPr="009A31E7" w:rsidRDefault="009153E1"/>
    <w:p w14:paraId="53FB5BDD" w14:textId="77777777" w:rsidR="009153E1" w:rsidRDefault="000E4DB5">
      <w:pPr>
        <w:pStyle w:val="2"/>
        <w:spacing w:before="156" w:after="156"/>
      </w:pPr>
      <w:bookmarkStart w:id="110" w:name="_Toc12482_WPSOffice_Level2"/>
      <w:bookmarkStart w:id="111" w:name="_Toc8848_WPSOffice_Level2"/>
      <w:bookmarkStart w:id="112" w:name="_Toc39761760"/>
      <w:r>
        <w:rPr>
          <w:rFonts w:hint="eastAsia"/>
        </w:rPr>
        <w:t xml:space="preserve">4.1 </w:t>
      </w:r>
      <w:r>
        <w:rPr>
          <w:rFonts w:hint="eastAsia"/>
        </w:rPr>
        <w:t>本地文件进入方式</w:t>
      </w:r>
      <w:bookmarkEnd w:id="110"/>
      <w:bookmarkEnd w:id="111"/>
      <w:bookmarkEnd w:id="112"/>
    </w:p>
    <w:p w14:paraId="2B574959" w14:textId="77777777" w:rsidR="009153E1" w:rsidRDefault="009153E1">
      <w:pPr>
        <w:rPr>
          <w:rFonts w:ascii="宋体" w:hAnsi="宋体" w:cs="宋体"/>
        </w:rPr>
      </w:pPr>
    </w:p>
    <w:p w14:paraId="4EA5B625" w14:textId="77777777" w:rsidR="009153E1" w:rsidRDefault="000E4DB5">
      <w:pPr>
        <w:pStyle w:val="2"/>
        <w:spacing w:before="156" w:after="156"/>
      </w:pPr>
      <w:bookmarkStart w:id="113" w:name="_Toc12622_WPSOffice_Level2"/>
      <w:bookmarkStart w:id="114" w:name="_Toc4897_WPSOffice_Level2"/>
      <w:bookmarkStart w:id="115" w:name="_Toc39761761"/>
      <w:r>
        <w:rPr>
          <w:rFonts w:hint="eastAsia"/>
        </w:rPr>
        <w:t xml:space="preserve">4.2 </w:t>
      </w:r>
      <w:r>
        <w:rPr>
          <w:rFonts w:hint="eastAsia"/>
        </w:rPr>
        <w:t>域名进入方式（暂时）</w:t>
      </w:r>
      <w:bookmarkEnd w:id="113"/>
      <w:bookmarkEnd w:id="114"/>
      <w:bookmarkEnd w:id="115"/>
    </w:p>
    <w:p w14:paraId="1C937DDF" w14:textId="77777777" w:rsidR="009153E1" w:rsidRDefault="009153E1"/>
    <w:p w14:paraId="61509952" w14:textId="61DC53C0" w:rsidR="009153E1" w:rsidRDefault="000E4DB5">
      <w:pPr>
        <w:pStyle w:val="1"/>
        <w:spacing w:before="156" w:after="156"/>
      </w:pPr>
      <w:bookmarkStart w:id="116" w:name="_Toc24269_WPSOffice_Level1"/>
      <w:bookmarkStart w:id="117" w:name="_Toc814_WPSOffice_Level1"/>
      <w:bookmarkStart w:id="118" w:name="_Toc39761762"/>
      <w:r>
        <w:rPr>
          <w:rFonts w:hint="eastAsia"/>
        </w:rPr>
        <w:t>五、系统功能使用</w:t>
      </w:r>
      <w:bookmarkEnd w:id="105"/>
      <w:r>
        <w:rPr>
          <w:rFonts w:hint="eastAsia"/>
        </w:rPr>
        <w:t>说明</w:t>
      </w:r>
      <w:bookmarkEnd w:id="108"/>
      <w:bookmarkEnd w:id="116"/>
      <w:bookmarkEnd w:id="117"/>
      <w:bookmarkEnd w:id="118"/>
    </w:p>
    <w:p w14:paraId="5C85CF5B" w14:textId="77777777" w:rsidR="009A31E7" w:rsidRPr="009A31E7" w:rsidRDefault="009A31E7" w:rsidP="009A31E7">
      <w:pPr>
        <w:rPr>
          <w:rFonts w:hint="eastAsia"/>
        </w:rPr>
      </w:pPr>
    </w:p>
    <w:p w14:paraId="1F11C424" w14:textId="77777777" w:rsidR="009153E1" w:rsidRDefault="000E4DB5">
      <w:pPr>
        <w:pStyle w:val="1"/>
        <w:spacing w:before="156" w:after="156"/>
      </w:pPr>
      <w:bookmarkStart w:id="119" w:name="_Toc28615_WPSOffice_Level1"/>
      <w:bookmarkStart w:id="120" w:name="_Toc6473_WPSOffice_Level1"/>
      <w:bookmarkStart w:id="121" w:name="_Toc13358_WPSOffice_Level1"/>
      <w:bookmarkStart w:id="122" w:name="_Toc13137_WPSOffice_Level1"/>
      <w:bookmarkStart w:id="123" w:name="_Toc39761763"/>
      <w:r>
        <w:rPr>
          <w:rFonts w:hint="eastAsia"/>
        </w:rPr>
        <w:t>六、</w:t>
      </w:r>
      <w:bookmarkEnd w:id="119"/>
      <w:r>
        <w:rPr>
          <w:rFonts w:hint="eastAsia"/>
        </w:rPr>
        <w:t>项目测试文件使用说明</w:t>
      </w:r>
      <w:bookmarkEnd w:id="120"/>
      <w:bookmarkEnd w:id="121"/>
      <w:bookmarkEnd w:id="122"/>
      <w:bookmarkEnd w:id="123"/>
    </w:p>
    <w:p w14:paraId="08AC6C78" w14:textId="45AB5BDC" w:rsidR="009153E1" w:rsidRPr="009A31E7" w:rsidRDefault="009153E1" w:rsidP="009A31E7">
      <w:pPr>
        <w:rPr>
          <w:rFonts w:ascii="黑体" w:eastAsia="黑体" w:hAnsi="黑体" w:hint="eastAsia"/>
          <w:sz w:val="28"/>
        </w:rPr>
      </w:pPr>
    </w:p>
    <w:sectPr w:rsidR="009153E1" w:rsidRPr="009A31E7">
      <w:footerReference w:type="default" r:id="rId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2A2BA6" w14:textId="77777777" w:rsidR="000E4DB5" w:rsidRDefault="000E4DB5">
      <w:pPr>
        <w:spacing w:line="240" w:lineRule="auto"/>
      </w:pPr>
      <w:r>
        <w:separator/>
      </w:r>
    </w:p>
  </w:endnote>
  <w:endnote w:type="continuationSeparator" w:id="0">
    <w:p w14:paraId="75830607" w14:textId="77777777" w:rsidR="000E4DB5" w:rsidRDefault="000E4D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ADE9B" w14:textId="77777777" w:rsidR="009153E1" w:rsidRDefault="000E4DB5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A7E92F" wp14:editId="7CA9821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5" name="文本框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F1B522" w14:textId="77777777" w:rsidR="009153E1" w:rsidRDefault="000E4DB5">
                          <w:pPr>
                            <w:pStyle w:val="a4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t>1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A7E92F" id="_x0000_t202" coordsize="21600,21600" o:spt="202" path="m,l,21600r21600,l21600,xe">
              <v:stroke joinstyle="miter"/>
              <v:path gradientshapeok="t" o:connecttype="rect"/>
            </v:shapetype>
            <v:shape id="文本框 45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B2xVSd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0DF1B522" w14:textId="77777777" w:rsidR="009153E1" w:rsidRDefault="000E4DB5">
                    <w:pPr>
                      <w:pStyle w:val="a4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t>1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2563BE" w14:textId="77777777" w:rsidR="000E4DB5" w:rsidRDefault="000E4DB5">
      <w:pPr>
        <w:spacing w:line="240" w:lineRule="auto"/>
      </w:pPr>
      <w:r>
        <w:separator/>
      </w:r>
    </w:p>
  </w:footnote>
  <w:footnote w:type="continuationSeparator" w:id="0">
    <w:p w14:paraId="01F37C43" w14:textId="77777777" w:rsidR="000E4DB5" w:rsidRDefault="000E4D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E307B" w14:textId="106BBD5F" w:rsidR="009153E1" w:rsidRDefault="009A31E7">
    <w:pPr>
      <w:pStyle w:val="a5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9A31E7">
      <w:rPr>
        <w:rFonts w:hint="eastAsia"/>
        <w:sz w:val="21"/>
        <w:szCs w:val="21"/>
      </w:rPr>
      <w:t>书籍影视交流平台</w:t>
    </w:r>
    <w:r w:rsidR="000E4DB5">
      <w:rPr>
        <w:rFonts w:hint="eastAsia"/>
        <w:sz w:val="21"/>
        <w:szCs w:val="21"/>
      </w:rPr>
      <w:t>——用户使用说明书</w:t>
    </w:r>
  </w:p>
  <w:p w14:paraId="7506ABEF" w14:textId="77777777" w:rsidR="009153E1" w:rsidRDefault="009153E1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565C28"/>
    <w:multiLevelType w:val="multilevel"/>
    <w:tmpl w:val="6D565C28"/>
    <w:lvl w:ilvl="0">
      <w:start w:val="1"/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153E1"/>
    <w:rsid w:val="000E4DB5"/>
    <w:rsid w:val="0048486B"/>
    <w:rsid w:val="009153E1"/>
    <w:rsid w:val="009A31E7"/>
    <w:rsid w:val="00A65989"/>
    <w:rsid w:val="00BC49BB"/>
    <w:rsid w:val="00FC2F5D"/>
    <w:rsid w:val="045F6959"/>
    <w:rsid w:val="0AE777ED"/>
    <w:rsid w:val="12FB1DBB"/>
    <w:rsid w:val="1EA21472"/>
    <w:rsid w:val="1F34790E"/>
    <w:rsid w:val="20A55A96"/>
    <w:rsid w:val="20DA601D"/>
    <w:rsid w:val="289258C4"/>
    <w:rsid w:val="2B2F29C6"/>
    <w:rsid w:val="2C4B4E65"/>
    <w:rsid w:val="2DBE10E3"/>
    <w:rsid w:val="2F5915AF"/>
    <w:rsid w:val="2F9878C9"/>
    <w:rsid w:val="341A72D9"/>
    <w:rsid w:val="35572D34"/>
    <w:rsid w:val="367D6F99"/>
    <w:rsid w:val="384579BD"/>
    <w:rsid w:val="3A3F2033"/>
    <w:rsid w:val="3E1B35CB"/>
    <w:rsid w:val="41395ECD"/>
    <w:rsid w:val="421C7652"/>
    <w:rsid w:val="4DFF0BDF"/>
    <w:rsid w:val="50C157B9"/>
    <w:rsid w:val="5E40662F"/>
    <w:rsid w:val="61730847"/>
    <w:rsid w:val="703F3A89"/>
    <w:rsid w:val="71490BFE"/>
    <w:rsid w:val="763F2BAE"/>
    <w:rsid w:val="7AB741F4"/>
    <w:rsid w:val="7EEF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B1ECC7"/>
  <w15:docId w15:val="{C0BB94B2-DD2B-42F7-99E3-3F273F1E8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Lines="50" w:before="50" w:afterLines="50" w:after="50" w:line="240" w:lineRule="auto"/>
      <w:jc w:val="center"/>
      <w:outlineLvl w:val="0"/>
    </w:pPr>
    <w:rPr>
      <w:rFonts w:asciiTheme="minorHAnsi" w:eastAsia="黑体" w:hAnsiTheme="minorHAnsi"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unhideWhenUsed/>
    <w:qFormat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paragraph" w:customStyle="1" w:styleId="Compact">
    <w:name w:val="Compact"/>
    <w:basedOn w:val="a3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PSOffice3">
    <w:name w:val="WPSOffice手动目录 3"/>
    <w:qFormat/>
    <w:pPr>
      <w:ind w:leftChars="400" w:left="400"/>
    </w:pPr>
  </w:style>
  <w:style w:type="paragraph" w:styleId="TOC">
    <w:name w:val="TOC Heading"/>
    <w:basedOn w:val="1"/>
    <w:next w:val="a"/>
    <w:uiPriority w:val="39"/>
    <w:unhideWhenUsed/>
    <w:qFormat/>
    <w:rsid w:val="00BC49BB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rsid w:val="00BC49BB"/>
  </w:style>
  <w:style w:type="paragraph" w:styleId="TOC2">
    <w:name w:val="toc 2"/>
    <w:basedOn w:val="a"/>
    <w:next w:val="a"/>
    <w:autoRedefine/>
    <w:uiPriority w:val="39"/>
    <w:rsid w:val="00BC49BB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12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359</Words>
  <Characters>2048</Characters>
  <Application>Microsoft Office Word</Application>
  <DocSecurity>0</DocSecurity>
  <Lines>17</Lines>
  <Paragraphs>4</Paragraphs>
  <ScaleCrop>false</ScaleCrop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4759</dc:creator>
  <cp:lastModifiedBy>杨 壮</cp:lastModifiedBy>
  <cp:revision>6</cp:revision>
  <dcterms:created xsi:type="dcterms:W3CDTF">2014-10-29T12:08:00Z</dcterms:created>
  <dcterms:modified xsi:type="dcterms:W3CDTF">2020-05-0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99</vt:lpwstr>
  </property>
</Properties>
</file>